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EFCA74" w14:textId="77777777" w:rsidR="00AF0B09" w:rsidRDefault="0030415B">
      <w:pPr>
        <w:pStyle w:val="Title"/>
      </w:pPr>
      <w:r>
        <w:t>MLHW6_JF</w:t>
      </w:r>
    </w:p>
    <w:p w14:paraId="79369416" w14:textId="77777777" w:rsidR="00AF0B09" w:rsidRDefault="0030415B">
      <w:pPr>
        <w:pStyle w:val="Date"/>
      </w:pPr>
      <w:r>
        <w:t>February 23, 2022</w:t>
      </w:r>
    </w:p>
    <w:p w14:paraId="3DDC08ED" w14:textId="77777777" w:rsidR="00AF0B09" w:rsidRDefault="0030415B">
      <w:pPr>
        <w:pStyle w:val="Heading2"/>
      </w:pPr>
      <w:bookmarkStart w:id="0" w:name="Xa56da2a6752ee47f59db5c42e28f9795173bfdb"/>
      <w:r>
        <w:t>Q1: Restrict the NHANES data to the list of 11 variables below. Partition the data into training and testing using a 70/30 split. REMINDER: Look at the frequency of your outcome variable to check for balance</w:t>
      </w:r>
    </w:p>
    <w:p w14:paraId="3D4F4C88" w14:textId="77777777" w:rsidR="00AF0B09" w:rsidRDefault="0030415B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NHANES)</w:t>
      </w:r>
      <w:r>
        <w:br/>
      </w:r>
      <w:r>
        <w:br/>
      </w:r>
      <w:r>
        <w:rPr>
          <w:rStyle w:val="NormalTok"/>
        </w:rPr>
        <w:t xml:space="preserve">NH </w:t>
      </w:r>
      <w:r>
        <w:rPr>
          <w:rStyle w:val="OtherTok"/>
        </w:rPr>
        <w:t>=</w:t>
      </w:r>
      <w:r>
        <w:rPr>
          <w:rStyle w:val="NormalTok"/>
        </w:rPr>
        <w:t xml:space="preserve"> NHAN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>::</w:t>
      </w:r>
      <w:r>
        <w:rPr>
          <w:rStyle w:val="FunctionTok"/>
        </w:rPr>
        <w:t>clean_n</w:t>
      </w:r>
      <w:r>
        <w:rPr>
          <w:rStyle w:val="FunctionTok"/>
        </w:rPr>
        <w:t>ame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age, race1, education, hh_income, weight, height, pulse, diabetes, bmi, phys_active,  smoke100)</w:t>
      </w:r>
      <w:r>
        <w:br/>
      </w:r>
      <w:r>
        <w:br/>
      </w:r>
      <w:r>
        <w:rPr>
          <w:rStyle w:val="NormalTok"/>
        </w:rPr>
        <w:t>NH</w:t>
      </w:r>
      <w:r>
        <w:rPr>
          <w:rStyle w:val="SpecialCharTok"/>
        </w:rPr>
        <w:t>$</w:t>
      </w:r>
      <w:r>
        <w:rPr>
          <w:rStyle w:val="NormalTok"/>
        </w:rPr>
        <w:t xml:space="preserve">diabe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NH</w:t>
      </w:r>
      <w:r>
        <w:rPr>
          <w:rStyle w:val="SpecialCharTok"/>
        </w:rPr>
        <w:t>$</w:t>
      </w:r>
      <w:r>
        <w:rPr>
          <w:rStyle w:val="NormalTok"/>
        </w:rPr>
        <w:t xml:space="preserve">diabete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Check distributions, missing data etc, omitting the NA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H)</w:t>
      </w:r>
    </w:p>
    <w:p w14:paraId="2637CE7B" w14:textId="77777777" w:rsidR="00AF0B09" w:rsidRDefault="0030415B">
      <w:pPr>
        <w:pStyle w:val="SourceCode"/>
      </w:pPr>
      <w:r>
        <w:rPr>
          <w:rStyle w:val="VerbatimChar"/>
        </w:rPr>
        <w:t xml:space="preserve">##       </w:t>
      </w:r>
      <w:r>
        <w:rPr>
          <w:rStyle w:val="VerbatimChar"/>
        </w:rPr>
        <w:t xml:space="preserve">age             race1               education          hh_income   </w:t>
      </w:r>
      <w:r>
        <w:br/>
      </w:r>
      <w:r>
        <w:rPr>
          <w:rStyle w:val="VerbatimChar"/>
        </w:rPr>
        <w:t xml:space="preserve">##  Min.   : 0.00   Black   :1197   8th Grade     : 451   more 99999 :2220  </w:t>
      </w:r>
      <w:r>
        <w:br/>
      </w:r>
      <w:r>
        <w:rPr>
          <w:rStyle w:val="VerbatimChar"/>
        </w:rPr>
        <w:t xml:space="preserve">##  1st Qu.:17.00   Hispanic: 610   9 - 11th Grade: 888   75000-99999:1084  </w:t>
      </w:r>
      <w:r>
        <w:br/>
      </w:r>
      <w:r>
        <w:rPr>
          <w:rStyle w:val="VerbatimChar"/>
        </w:rPr>
        <w:t xml:space="preserve">##  Median :36.00   Mexican :1015 </w:t>
      </w:r>
      <w:r>
        <w:rPr>
          <w:rStyle w:val="VerbatimChar"/>
        </w:rPr>
        <w:t xml:space="preserve">  High School   :1517   25000-34999: 958  </w:t>
      </w:r>
      <w:r>
        <w:br/>
      </w:r>
      <w:r>
        <w:rPr>
          <w:rStyle w:val="VerbatimChar"/>
        </w:rPr>
        <w:t xml:space="preserve">##  Mean   :36.74   White   :6372   Some College  :2267   35000-44999: 863  </w:t>
      </w:r>
      <w:r>
        <w:br/>
      </w:r>
      <w:r>
        <w:rPr>
          <w:rStyle w:val="VerbatimChar"/>
        </w:rPr>
        <w:t xml:space="preserve">##  3rd Qu.:54.00   Other   : 806   College Grad  :2098   45000-54999: 784  </w:t>
      </w:r>
      <w:r>
        <w:br/>
      </w:r>
      <w:r>
        <w:rPr>
          <w:rStyle w:val="VerbatimChar"/>
        </w:rPr>
        <w:t>##  Max.   :80.00                   NA's          :2779   (</w:t>
      </w:r>
      <w:r>
        <w:rPr>
          <w:rStyle w:val="VerbatimChar"/>
        </w:rPr>
        <w:t xml:space="preserve">Other)    :3280  </w:t>
      </w:r>
      <w:r>
        <w:br/>
      </w:r>
      <w:r>
        <w:rPr>
          <w:rStyle w:val="VerbatimChar"/>
        </w:rPr>
        <w:t xml:space="preserve">##                                                        NA's       : 811  </w:t>
      </w:r>
      <w:r>
        <w:br/>
      </w:r>
      <w:r>
        <w:rPr>
          <w:rStyle w:val="VerbatimChar"/>
        </w:rPr>
        <w:t xml:space="preserve">##      weight           height          pulse        diabetes         bmi       </w:t>
      </w:r>
      <w:r>
        <w:br/>
      </w:r>
      <w:r>
        <w:rPr>
          <w:rStyle w:val="VerbatimChar"/>
        </w:rPr>
        <w:t>##  Min.   :  2.80   Min.   : 83.6   Min.   : 40.00   No  :9098   Min.   :12.88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 56.10   1st Qu.:156.8   1st Qu.: 64.00   Yes : 760   1st Qu.:21.58  </w:t>
      </w:r>
      <w:r>
        <w:br/>
      </w:r>
      <w:r>
        <w:rPr>
          <w:rStyle w:val="VerbatimChar"/>
        </w:rPr>
        <w:t xml:space="preserve">##  Median : 72.70   Median :166.0   Median : 72.00   NA's: 142   Median :25.98  </w:t>
      </w:r>
      <w:r>
        <w:br/>
      </w:r>
      <w:r>
        <w:rPr>
          <w:rStyle w:val="VerbatimChar"/>
        </w:rPr>
        <w:t xml:space="preserve">##  Mean   : 70.98   Mean   :161.9   Mean   : 73.56               Mean   :26.66  </w:t>
      </w:r>
      <w:r>
        <w:br/>
      </w:r>
      <w:r>
        <w:rPr>
          <w:rStyle w:val="VerbatimChar"/>
        </w:rPr>
        <w:t>##  3rd</w:t>
      </w:r>
      <w:r>
        <w:rPr>
          <w:rStyle w:val="VerbatimChar"/>
        </w:rPr>
        <w:t xml:space="preserve"> Qu.: 88.90   3rd Qu.:174.5   3rd Qu.: 82.00               3rd Qu.:30.89  </w:t>
      </w:r>
      <w:r>
        <w:br/>
      </w:r>
      <w:r>
        <w:rPr>
          <w:rStyle w:val="VerbatimChar"/>
        </w:rPr>
        <w:t xml:space="preserve">##  Max.   :230.70   Max.   :200.4   Max.   :136.00               Max.   :81.25  </w:t>
      </w:r>
      <w:r>
        <w:br/>
      </w:r>
      <w:r>
        <w:rPr>
          <w:rStyle w:val="VerbatimChar"/>
        </w:rPr>
        <w:t xml:space="preserve">##  NA's   :78       NA's   :353     NA's   :1437                 NA's   :366    </w:t>
      </w:r>
      <w:r>
        <w:br/>
      </w:r>
      <w:r>
        <w:rPr>
          <w:rStyle w:val="VerbatimChar"/>
        </w:rPr>
        <w:t>##  phys_active s</w:t>
      </w:r>
      <w:r>
        <w:rPr>
          <w:rStyle w:val="VerbatimChar"/>
        </w:rPr>
        <w:t xml:space="preserve">moke100   </w:t>
      </w:r>
      <w:r>
        <w:br/>
      </w:r>
      <w:r>
        <w:rPr>
          <w:rStyle w:val="VerbatimChar"/>
        </w:rPr>
        <w:t xml:space="preserve">##  No  :3677   No  :4024  </w:t>
      </w:r>
      <w:r>
        <w:br/>
      </w:r>
      <w:r>
        <w:rPr>
          <w:rStyle w:val="VerbatimChar"/>
        </w:rPr>
        <w:t xml:space="preserve">##  Yes :4649   Yes :3211  </w:t>
      </w:r>
      <w:r>
        <w:br/>
      </w:r>
      <w:r>
        <w:rPr>
          <w:rStyle w:val="VerbatimChar"/>
        </w:rPr>
        <w:t xml:space="preserve">##  NA's:1674   NA's:2765 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lastRenderedPageBreak/>
        <w:t xml:space="preserve">##                        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</w:t>
      </w:r>
    </w:p>
    <w:p w14:paraId="45F90CB1" w14:textId="77777777" w:rsidR="00AF0B09" w:rsidRDefault="0030415B">
      <w:pPr>
        <w:pStyle w:val="SourceCode"/>
      </w:pPr>
      <w:r>
        <w:rPr>
          <w:rStyle w:val="FunctionTok"/>
        </w:rPr>
        <w:t>missmap</w:t>
      </w:r>
      <w:r>
        <w:rPr>
          <w:rStyle w:val="NormalTok"/>
        </w:rPr>
        <w:t xml:space="preserve">(NH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issing values vs observed"</w:t>
      </w:r>
      <w:r>
        <w:rPr>
          <w:rStyle w:val="NormalTok"/>
        </w:rPr>
        <w:t>)</w:t>
      </w:r>
    </w:p>
    <w:p w14:paraId="7E68AB21" w14:textId="77777777" w:rsidR="00AF0B09" w:rsidRDefault="0030415B">
      <w:pPr>
        <w:pStyle w:val="SourceCode"/>
      </w:pPr>
      <w:r>
        <w:rPr>
          <w:rStyle w:val="VerbatimChar"/>
        </w:rPr>
        <w:t>## Warning: Unknown or uninitialised column: `arguments`.</w:t>
      </w:r>
      <w:r>
        <w:br/>
      </w:r>
      <w:r>
        <w:br/>
      </w:r>
      <w:r>
        <w:rPr>
          <w:rStyle w:val="VerbatimChar"/>
        </w:rPr>
        <w:t>## Warning: Unknown or uninitialised column: `arguments`.</w:t>
      </w:r>
    </w:p>
    <w:p w14:paraId="107A001C" w14:textId="77777777" w:rsidR="00AF0B09" w:rsidRDefault="0030415B">
      <w:pPr>
        <w:pStyle w:val="SourceCode"/>
      </w:pPr>
      <w:r>
        <w:rPr>
          <w:rStyle w:val="VerbatimChar"/>
        </w:rPr>
        <w:t>## Warning: Unknown or uninitialised column: `imputations`.</w:t>
      </w:r>
    </w:p>
    <w:p w14:paraId="3362F409" w14:textId="77777777" w:rsidR="00AF0B09" w:rsidRDefault="0030415B">
      <w:pPr>
        <w:pStyle w:val="FirstParagraph"/>
      </w:pPr>
      <w:r>
        <w:rPr>
          <w:noProof/>
        </w:rPr>
        <w:drawing>
          <wp:inline distT="0" distB="0" distL="0" distR="0" wp14:anchorId="490212CC" wp14:editId="6F97EA8F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_HW6_JF_files/figure-docx/data%20cleaning%20and%20parting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38CA25" w14:textId="77777777" w:rsidR="00AF0B09" w:rsidRDefault="0030415B">
      <w:pPr>
        <w:pStyle w:val="SourceCode"/>
      </w:pPr>
      <w:r>
        <w:rPr>
          <w:rStyle w:val="NormalTok"/>
        </w:rPr>
        <w:t xml:space="preserve">N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NH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H</w:t>
      </w:r>
      <w:r>
        <w:rPr>
          <w:rStyle w:val="SpecialCharTok"/>
        </w:rPr>
        <w:t>$</w:t>
      </w:r>
      <w:r>
        <w:rPr>
          <w:rStyle w:val="NormalTok"/>
        </w:rPr>
        <w:t xml:space="preserve">diabetes) </w:t>
      </w:r>
      <w:r>
        <w:rPr>
          <w:rStyle w:val="CommentTok"/>
        </w:rPr>
        <w:t xml:space="preserve">#Notice </w:t>
      </w:r>
      <w:r>
        <w:rPr>
          <w:rStyle w:val="CommentTok"/>
        </w:rPr>
        <w:t>that the data is unbalanced so we will downsize</w:t>
      </w:r>
    </w:p>
    <w:p w14:paraId="7BAFD537" w14:textId="77777777" w:rsidR="00AF0B09" w:rsidRDefault="0030415B">
      <w:pPr>
        <w:pStyle w:val="SourceCode"/>
      </w:pP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>## 5697  659</w:t>
      </w:r>
    </w:p>
    <w:p w14:paraId="23938EDA" w14:textId="77777777" w:rsidR="00AF0B09" w:rsidRDefault="0030415B">
      <w:pPr>
        <w:pStyle w:val="SourceCode"/>
      </w:pPr>
      <w:r>
        <w:rPr>
          <w:rStyle w:val="CommentTok"/>
        </w:rPr>
        <w:t>#tidyverse way to create data partition</w:t>
      </w:r>
      <w:r>
        <w:br/>
      </w:r>
      <w:r>
        <w:rPr>
          <w:rStyle w:val="NormalTok"/>
        </w:rPr>
        <w:t xml:space="preserve">train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NH</w:t>
      </w:r>
      <w:r>
        <w:rPr>
          <w:rStyle w:val="SpecialCharTok"/>
        </w:rPr>
        <w:t>$</w:t>
      </w:r>
      <w:r>
        <w:rPr>
          <w:rStyle w:val="NormalTok"/>
        </w:rPr>
        <w:t>diabetes,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NH[train_indices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>&lt;-</w:t>
      </w:r>
      <w:r>
        <w:rPr>
          <w:rStyle w:val="NormalTok"/>
        </w:rPr>
        <w:t xml:space="preserve"> NH[</w:t>
      </w:r>
      <w:r>
        <w:rPr>
          <w:rStyle w:val="SpecialCharTok"/>
        </w:rPr>
        <w:t>-</w:t>
      </w:r>
      <w:r>
        <w:rPr>
          <w:rStyle w:val="NormalTok"/>
        </w:rPr>
        <w:t xml:space="preserve">train_indices, </w:t>
      </w:r>
      <w:r>
        <w:rPr>
          <w:rStyle w:val="NormalTok"/>
        </w:rPr>
        <w:t>]</w:t>
      </w:r>
    </w:p>
    <w:p w14:paraId="6EDBFC03" w14:textId="77777777" w:rsidR="00AF0B09" w:rsidRDefault="0030415B">
      <w:pPr>
        <w:pStyle w:val="Heading2"/>
      </w:pPr>
      <w:bookmarkStart w:id="1" w:name="X525fc0826f08498a20cab71be1f7c8764beb2dd"/>
      <w:bookmarkEnd w:id="0"/>
      <w:r>
        <w:lastRenderedPageBreak/>
        <w:t>Q2:Construct three prediction models to predict diabetes using the 11 features from NHANES. You will use the following three algorithms to create your prediction models: Q3: You will optimize each model using cross-validation to choose hyperparameters in</w:t>
      </w:r>
      <w:r>
        <w:t xml:space="preserve"> the training data and then compare performance across models.</w:t>
      </w:r>
    </w:p>
    <w:p w14:paraId="085FEF7C" w14:textId="77777777" w:rsidR="00AF0B09" w:rsidRDefault="0030415B">
      <w:pPr>
        <w:pStyle w:val="SourceCode"/>
      </w:pPr>
      <w:r>
        <w:rPr>
          <w:rStyle w:val="CommentTok"/>
        </w:rPr>
        <w:t>#The diabetes data is unbalanced so we will downsize.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reating 10-fold cross-validation and using down-sampling because of imbalance in data</w:t>
      </w:r>
      <w:r>
        <w:br/>
      </w:r>
      <w:r>
        <w:rPr>
          <w:rStyle w:val="NormalTok"/>
        </w:rPr>
        <w:t xml:space="preserve">train_control_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sampling =</w:t>
      </w:r>
      <w:r>
        <w:rPr>
          <w:rStyle w:val="NormalTok"/>
        </w:rPr>
        <w:t xml:space="preserve"> </w:t>
      </w:r>
      <w:r>
        <w:rPr>
          <w:rStyle w:val="StringTok"/>
        </w:rPr>
        <w:t>"dow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Create sequence of cp parameters to try </w:t>
      </w:r>
      <w:r>
        <w:br/>
      </w:r>
      <w:r>
        <w:rPr>
          <w:rStyle w:val="NormalTok"/>
        </w:rPr>
        <w:t xml:space="preserve">grid_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cp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Train model</w:t>
      </w:r>
      <w:r>
        <w:br/>
      </w:r>
      <w:r>
        <w:rPr>
          <w:rStyle w:val="NormalTok"/>
        </w:rPr>
        <w:t xml:space="preserve">ct_diabe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diabetes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_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"</w:t>
      </w:r>
      <w:r>
        <w:rPr>
          <w:rStyle w:val="NormalTok"/>
        </w:rPr>
        <w:t>,</w:t>
      </w:r>
      <w:r>
        <w:rPr>
          <w:rStyle w:val="AttributeTok"/>
        </w:rPr>
        <w:t>trControl =</w:t>
      </w:r>
      <w:r>
        <w:rPr>
          <w:rStyle w:val="NormalTok"/>
        </w:rPr>
        <w:t xml:space="preserve"> train_control_c</w:t>
      </w:r>
      <w:r>
        <w:rPr>
          <w:rStyle w:val="NormalTok"/>
        </w:rPr>
        <w:t xml:space="preserve">t, </w:t>
      </w:r>
      <w:r>
        <w:rPr>
          <w:rStyle w:val="AttributeTok"/>
        </w:rPr>
        <w:t>tuneGrid =</w:t>
      </w:r>
      <w:r>
        <w:rPr>
          <w:rStyle w:val="NormalTok"/>
        </w:rPr>
        <w:t xml:space="preserve"> grid_ct)</w:t>
      </w:r>
      <w:r>
        <w:br/>
      </w:r>
      <w:r>
        <w:br/>
      </w:r>
      <w:r>
        <w:rPr>
          <w:rStyle w:val="NormalTok"/>
        </w:rPr>
        <w:t>ct_diabetes</w:t>
      </w:r>
      <w:r>
        <w:rPr>
          <w:rStyle w:val="SpecialCharTok"/>
        </w:rPr>
        <w:t>$</w:t>
      </w:r>
      <w:r>
        <w:rPr>
          <w:rStyle w:val="NormalTok"/>
        </w:rPr>
        <w:t xml:space="preserve">bestTune </w:t>
      </w:r>
      <w:r>
        <w:rPr>
          <w:rStyle w:val="CommentTok"/>
        </w:rPr>
        <w:t>#cp:0.001</w:t>
      </w:r>
    </w:p>
    <w:p w14:paraId="63732D34" w14:textId="77777777" w:rsidR="00AF0B09" w:rsidRDefault="0030415B">
      <w:pPr>
        <w:pStyle w:val="SourceCode"/>
      </w:pPr>
      <w:r>
        <w:rPr>
          <w:rStyle w:val="VerbatimChar"/>
        </w:rPr>
        <w:t>##      cp</w:t>
      </w:r>
      <w:r>
        <w:br/>
      </w:r>
      <w:r>
        <w:rPr>
          <w:rStyle w:val="VerbatimChar"/>
        </w:rPr>
        <w:t>## 1 0.001</w:t>
      </w:r>
    </w:p>
    <w:p w14:paraId="549A16D4" w14:textId="77777777" w:rsidR="00AF0B09" w:rsidRDefault="0030415B">
      <w:pPr>
        <w:pStyle w:val="SourceCode"/>
      </w:pPr>
      <w:r>
        <w:rPr>
          <w:rStyle w:val="NormalTok"/>
        </w:rPr>
        <w:t>ct_diabetes</w:t>
      </w:r>
    </w:p>
    <w:p w14:paraId="366AB548" w14:textId="77777777" w:rsidR="00AF0B09" w:rsidRDefault="0030415B"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4450 samples</w:t>
      </w:r>
      <w:r>
        <w:br/>
      </w:r>
      <w:r>
        <w:rPr>
          <w:rStyle w:val="VerbatimChar"/>
        </w:rPr>
        <w:t>##   10 predictor</w:t>
      </w:r>
      <w:r>
        <w:br/>
      </w:r>
      <w:r>
        <w:rPr>
          <w:rStyle w:val="VerbatimChar"/>
        </w:rPr>
        <w:t xml:space="preserve">##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>## Summary of sample si</w:t>
      </w:r>
      <w:r>
        <w:rPr>
          <w:rStyle w:val="VerbatimChar"/>
        </w:rPr>
        <w:t xml:space="preserve">zes: 4004, 4005, 4005, 4005, 4006, 4006, ... </w:t>
      </w:r>
      <w:r>
        <w:br/>
      </w:r>
      <w:r>
        <w:rPr>
          <w:rStyle w:val="VerbatimChar"/>
        </w:rPr>
        <w:t>## Addtional sampling using down-sampl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Accuracy   Kappa    </w:t>
      </w:r>
      <w:r>
        <w:br/>
      </w:r>
      <w:r>
        <w:rPr>
          <w:rStyle w:val="VerbatimChar"/>
        </w:rPr>
        <w:t>##   0.001  0.7116863  0.2090109</w:t>
      </w:r>
      <w:r>
        <w:br/>
      </w:r>
      <w:r>
        <w:rPr>
          <w:rStyle w:val="VerbatimChar"/>
        </w:rPr>
        <w:t>##   0.011  0.6723250  0.2099558</w:t>
      </w:r>
      <w:r>
        <w:br/>
      </w:r>
      <w:r>
        <w:rPr>
          <w:rStyle w:val="VerbatimChar"/>
        </w:rPr>
        <w:t>##   0.021  0.6660193  0.1996902</w:t>
      </w:r>
      <w:r>
        <w:br/>
      </w:r>
      <w:r>
        <w:rPr>
          <w:rStyle w:val="VerbatimChar"/>
        </w:rPr>
        <w:t>##   0.031  0.6350539  0.1845990</w:t>
      </w:r>
      <w:r>
        <w:br/>
      </w:r>
      <w:r>
        <w:rPr>
          <w:rStyle w:val="VerbatimChar"/>
        </w:rPr>
        <w:t>##   0.041  0.6242987  0.1651977</w:t>
      </w:r>
      <w:r>
        <w:br/>
      </w:r>
      <w:r>
        <w:rPr>
          <w:rStyle w:val="VerbatimChar"/>
        </w:rPr>
        <w:t>##   0.051  0.6112650  0.1579774</w:t>
      </w:r>
      <w:r>
        <w:br/>
      </w:r>
      <w:r>
        <w:rPr>
          <w:rStyle w:val="VerbatimChar"/>
        </w:rPr>
        <w:t>##   0.061  0.6112650  0.1579774</w:t>
      </w:r>
      <w:r>
        <w:br/>
      </w:r>
      <w:r>
        <w:rPr>
          <w:rStyle w:val="VerbatimChar"/>
        </w:rPr>
        <w:lastRenderedPageBreak/>
        <w:t>##   0.071  0.6112650  0.1579774</w:t>
      </w:r>
      <w:r>
        <w:br/>
      </w:r>
      <w:r>
        <w:rPr>
          <w:rStyle w:val="VerbatimChar"/>
        </w:rPr>
        <w:t>##   0.081  0.6112650  0.</w:t>
      </w:r>
      <w:r>
        <w:rPr>
          <w:rStyle w:val="VerbatimChar"/>
        </w:rPr>
        <w:t>1579774</w:t>
      </w:r>
      <w:r>
        <w:br/>
      </w:r>
      <w:r>
        <w:rPr>
          <w:rStyle w:val="VerbatimChar"/>
        </w:rPr>
        <w:t>##   0.091  0.6112650  0.1579774</w:t>
      </w:r>
      <w:r>
        <w:br/>
      </w:r>
      <w:r>
        <w:rPr>
          <w:rStyle w:val="VerbatimChar"/>
        </w:rPr>
        <w:t>##   0.101  0.6112650  0.1579774</w:t>
      </w:r>
      <w:r>
        <w:br/>
      </w:r>
      <w:r>
        <w:rPr>
          <w:rStyle w:val="VerbatimChar"/>
        </w:rPr>
        <w:t>##   0.111  0.6112650  0.1579774</w:t>
      </w:r>
      <w:r>
        <w:br/>
      </w:r>
      <w:r>
        <w:rPr>
          <w:rStyle w:val="VerbatimChar"/>
        </w:rPr>
        <w:t>##   0.121  0.6112650  0.1579774</w:t>
      </w:r>
      <w:r>
        <w:br/>
      </w:r>
      <w:r>
        <w:rPr>
          <w:rStyle w:val="VerbatimChar"/>
        </w:rPr>
        <w:t>##   0.131  0.6112650  0.1579774</w:t>
      </w:r>
      <w:r>
        <w:br/>
      </w:r>
      <w:r>
        <w:rPr>
          <w:rStyle w:val="VerbatimChar"/>
        </w:rPr>
        <w:t>##   0.141  0.6112650  0.1579774</w:t>
      </w:r>
      <w:r>
        <w:br/>
      </w:r>
      <w:r>
        <w:rPr>
          <w:rStyle w:val="VerbatimChar"/>
        </w:rPr>
        <w:t>##   0.151  0.6112650  0.1579774</w:t>
      </w:r>
      <w:r>
        <w:br/>
      </w:r>
      <w:r>
        <w:rPr>
          <w:rStyle w:val="VerbatimChar"/>
        </w:rPr>
        <w:t>##   0.161  0.611</w:t>
      </w:r>
      <w:r>
        <w:rPr>
          <w:rStyle w:val="VerbatimChar"/>
        </w:rPr>
        <w:t>2650  0.1579774</w:t>
      </w:r>
      <w:r>
        <w:br/>
      </w:r>
      <w:r>
        <w:rPr>
          <w:rStyle w:val="VerbatimChar"/>
        </w:rPr>
        <w:t>##   0.171  0.6112650  0.1579774</w:t>
      </w:r>
      <w:r>
        <w:br/>
      </w:r>
      <w:r>
        <w:rPr>
          <w:rStyle w:val="VerbatimChar"/>
        </w:rPr>
        <w:t>##   0.181  0.6112650  0.1579774</w:t>
      </w:r>
      <w:r>
        <w:br/>
      </w:r>
      <w:r>
        <w:rPr>
          <w:rStyle w:val="VerbatimChar"/>
        </w:rPr>
        <w:t>##   0.191  0.6112650  0.1579774</w:t>
      </w:r>
      <w:r>
        <w:br/>
      </w:r>
      <w:r>
        <w:rPr>
          <w:rStyle w:val="VerbatimChar"/>
        </w:rPr>
        <w:t>##   0.201  0.6112650  0.1579774</w:t>
      </w:r>
      <w:r>
        <w:br/>
      </w:r>
      <w:r>
        <w:rPr>
          <w:rStyle w:val="VerbatimChar"/>
        </w:rPr>
        <w:t>##   0.211  0.6112650  0.1579774</w:t>
      </w:r>
      <w:r>
        <w:br/>
      </w:r>
      <w:r>
        <w:rPr>
          <w:rStyle w:val="VerbatimChar"/>
        </w:rPr>
        <w:t>##   0.221  0.6112650  0.1579774</w:t>
      </w:r>
      <w:r>
        <w:br/>
      </w:r>
      <w:r>
        <w:rPr>
          <w:rStyle w:val="VerbatimChar"/>
        </w:rPr>
        <w:t>##   0.231  0.6112650  0.1579774</w:t>
      </w:r>
      <w:r>
        <w:br/>
      </w:r>
      <w:r>
        <w:rPr>
          <w:rStyle w:val="VerbatimChar"/>
        </w:rPr>
        <w:t>##   0.24</w:t>
      </w:r>
      <w:r>
        <w:rPr>
          <w:rStyle w:val="VerbatimChar"/>
        </w:rPr>
        <w:t>1  0.6112650  0.1579774</w:t>
      </w:r>
      <w:r>
        <w:br/>
      </w:r>
      <w:r>
        <w:rPr>
          <w:rStyle w:val="VerbatimChar"/>
        </w:rPr>
        <w:t>##   0.251  0.6112650  0.1579774</w:t>
      </w:r>
      <w:r>
        <w:br/>
      </w:r>
      <w:r>
        <w:rPr>
          <w:rStyle w:val="VerbatimChar"/>
        </w:rPr>
        <w:t>##   0.261  0.6112650  0.1579774</w:t>
      </w:r>
      <w:r>
        <w:br/>
      </w:r>
      <w:r>
        <w:rPr>
          <w:rStyle w:val="VerbatimChar"/>
        </w:rPr>
        <w:t>##   0.271  0.6112650  0.1579774</w:t>
      </w:r>
      <w:r>
        <w:br/>
      </w:r>
      <w:r>
        <w:rPr>
          <w:rStyle w:val="VerbatimChar"/>
        </w:rPr>
        <w:t>##   0.281  0.6112650  0.1579774</w:t>
      </w:r>
      <w:r>
        <w:br/>
      </w:r>
      <w:r>
        <w:rPr>
          <w:rStyle w:val="VerbatimChar"/>
        </w:rPr>
        <w:t>##   0.291  0.6112650  0.15797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</w:t>
      </w:r>
      <w:r>
        <w:rPr>
          <w:rStyle w:val="VerbatimChar"/>
        </w:rPr>
        <w:t>est value.</w:t>
      </w:r>
      <w:r>
        <w:br/>
      </w:r>
      <w:r>
        <w:rPr>
          <w:rStyle w:val="VerbatimChar"/>
        </w:rPr>
        <w:t>## The final value used for the model was cp = 0.001.</w:t>
      </w:r>
    </w:p>
    <w:p w14:paraId="36B96512" w14:textId="77777777" w:rsidR="00AF0B09" w:rsidRDefault="0030415B">
      <w:pPr>
        <w:pStyle w:val="SourceCode"/>
      </w:pPr>
      <w:r>
        <w:rPr>
          <w:rStyle w:val="FunctionTok"/>
        </w:rPr>
        <w:t>rpart.plot</w:t>
      </w:r>
      <w:r>
        <w:rPr>
          <w:rStyle w:val="NormalTok"/>
        </w:rPr>
        <w:t>(ct_diabetes</w:t>
      </w:r>
      <w:r>
        <w:rPr>
          <w:rStyle w:val="SpecialCharTok"/>
        </w:rPr>
        <w:t>$</w:t>
      </w:r>
      <w:r>
        <w:rPr>
          <w:rStyle w:val="NormalTok"/>
        </w:rPr>
        <w:t>finalModel)</w:t>
      </w:r>
    </w:p>
    <w:p w14:paraId="01673C2F" w14:textId="77777777" w:rsidR="00AF0B09" w:rsidRDefault="0030415B">
      <w:pPr>
        <w:pStyle w:val="FirstParagraph"/>
      </w:pPr>
      <w:r>
        <w:rPr>
          <w:noProof/>
        </w:rPr>
        <w:lastRenderedPageBreak/>
        <w:drawing>
          <wp:inline distT="0" distB="0" distL="0" distR="0" wp14:anchorId="320E509C" wp14:editId="6A37306F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_HW6_JF_files/figure-docx/Classification_Tre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7C85FA" w14:textId="77777777" w:rsidR="00AF0B09" w:rsidRDefault="0030415B">
      <w:pPr>
        <w:pStyle w:val="SourceCode"/>
      </w:pPr>
      <w:r>
        <w:rPr>
          <w:rStyle w:val="CommentTok"/>
        </w:rPr>
        <w:t>#variable importance on the final model within training data</w:t>
      </w:r>
      <w:r>
        <w:br/>
      </w:r>
      <w:r>
        <w:rPr>
          <w:rStyle w:val="FunctionTok"/>
        </w:rPr>
        <w:t>varImp</w:t>
      </w:r>
      <w:r>
        <w:rPr>
          <w:rStyle w:val="NormalTok"/>
        </w:rPr>
        <w:t xml:space="preserve">(ct_diabetes) </w:t>
      </w:r>
      <w:r>
        <w:rPr>
          <w:rStyle w:val="CommentTok"/>
        </w:rPr>
        <w:t># top three most important variables were age(100), bmi(81.99), weight(65</w:t>
      </w:r>
      <w:r>
        <w:rPr>
          <w:rStyle w:val="CommentTok"/>
        </w:rPr>
        <w:t xml:space="preserve">.090) and the least important variable was income.  </w:t>
      </w:r>
    </w:p>
    <w:p w14:paraId="742CBCC8" w14:textId="77777777" w:rsidR="00AF0B09" w:rsidRDefault="0030415B">
      <w:pPr>
        <w:pStyle w:val="SourceCode"/>
      </w:pPr>
      <w:r>
        <w:rPr>
          <w:rStyle w:val="VerbatimChar"/>
        </w:rPr>
        <w:t>## rpart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only 20 most important variables shown (out of 3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Overall</w:t>
      </w:r>
      <w:r>
        <w:br/>
      </w:r>
      <w:r>
        <w:rPr>
          <w:rStyle w:val="VerbatimChar"/>
        </w:rPr>
        <w:t>## age                   100.000</w:t>
      </w:r>
      <w:r>
        <w:br/>
      </w:r>
      <w:r>
        <w:rPr>
          <w:rStyle w:val="VerbatimChar"/>
        </w:rPr>
        <w:t>## bmi                    85.183</w:t>
      </w:r>
      <w:r>
        <w:br/>
      </w:r>
      <w:r>
        <w:rPr>
          <w:rStyle w:val="VerbatimChar"/>
        </w:rPr>
        <w:t>## weight                 74.236</w:t>
      </w:r>
      <w:r>
        <w:br/>
      </w:r>
      <w:r>
        <w:rPr>
          <w:rStyle w:val="VerbatimChar"/>
        </w:rPr>
        <w:t>## pulse                  39.963</w:t>
      </w:r>
      <w:r>
        <w:br/>
      </w:r>
      <w:r>
        <w:rPr>
          <w:rStyle w:val="VerbatimChar"/>
        </w:rPr>
        <w:t>## hh_incomemore 99999    33.585</w:t>
      </w:r>
      <w:r>
        <w:br/>
      </w:r>
      <w:r>
        <w:rPr>
          <w:rStyle w:val="VerbatimChar"/>
        </w:rPr>
        <w:t>## height                 27.701</w:t>
      </w:r>
      <w:r>
        <w:br/>
      </w:r>
      <w:r>
        <w:rPr>
          <w:rStyle w:val="VerbatimChar"/>
        </w:rPr>
        <w:t>## race1White             24.231</w:t>
      </w:r>
      <w:r>
        <w:br/>
      </w:r>
      <w:r>
        <w:rPr>
          <w:rStyle w:val="VerbatimChar"/>
        </w:rPr>
        <w:t>## phys_activeYes         18.996</w:t>
      </w:r>
      <w:r>
        <w:br/>
      </w:r>
      <w:r>
        <w:rPr>
          <w:rStyle w:val="VerbatimChar"/>
        </w:rPr>
        <w:t xml:space="preserve">## hh_income55000-64999  </w:t>
      </w:r>
      <w:r>
        <w:rPr>
          <w:rStyle w:val="VerbatimChar"/>
        </w:rPr>
        <w:t xml:space="preserve">  7.876</w:t>
      </w:r>
      <w:r>
        <w:br/>
      </w:r>
      <w:r>
        <w:rPr>
          <w:rStyle w:val="VerbatimChar"/>
        </w:rPr>
        <w:t>## smoke100Yes             6.071</w:t>
      </w:r>
      <w:r>
        <w:br/>
      </w:r>
      <w:r>
        <w:rPr>
          <w:rStyle w:val="VerbatimChar"/>
        </w:rPr>
        <w:t>## educationCollege Grad   5.160</w:t>
      </w:r>
      <w:r>
        <w:br/>
      </w:r>
      <w:r>
        <w:rPr>
          <w:rStyle w:val="VerbatimChar"/>
        </w:rPr>
        <w:t>## educationSome College   4.224</w:t>
      </w:r>
      <w:r>
        <w:br/>
      </w:r>
      <w:r>
        <w:rPr>
          <w:rStyle w:val="VerbatimChar"/>
        </w:rPr>
        <w:t>## hh_income45000-54999    3.322</w:t>
      </w:r>
      <w:r>
        <w:br/>
      </w:r>
      <w:r>
        <w:rPr>
          <w:rStyle w:val="VerbatimChar"/>
        </w:rPr>
        <w:t>## hh_income10000-14999    2.697</w:t>
      </w:r>
      <w:r>
        <w:br/>
      </w:r>
      <w:r>
        <w:rPr>
          <w:rStyle w:val="VerbatimChar"/>
        </w:rPr>
        <w:lastRenderedPageBreak/>
        <w:t>## race1Mexican            2.575</w:t>
      </w:r>
      <w:r>
        <w:br/>
      </w:r>
      <w:r>
        <w:rPr>
          <w:rStyle w:val="VerbatimChar"/>
        </w:rPr>
        <w:t>## educationHigh School    2.031</w:t>
      </w:r>
      <w:r>
        <w:br/>
      </w:r>
      <w:r>
        <w:rPr>
          <w:rStyle w:val="VerbatimChar"/>
        </w:rPr>
        <w:t>## hh_income35000</w:t>
      </w:r>
      <w:r>
        <w:rPr>
          <w:rStyle w:val="VerbatimChar"/>
        </w:rPr>
        <w:t>-44999    1.706</w:t>
      </w:r>
      <w:r>
        <w:br/>
      </w:r>
      <w:r>
        <w:rPr>
          <w:rStyle w:val="VerbatimChar"/>
        </w:rPr>
        <w:t>## hh_income75000-99999    1.601</w:t>
      </w:r>
      <w:r>
        <w:br/>
      </w:r>
      <w:r>
        <w:rPr>
          <w:rStyle w:val="VerbatimChar"/>
        </w:rPr>
        <w:t>## hh_income25000-34999    1.414</w:t>
      </w:r>
      <w:r>
        <w:br/>
      </w:r>
      <w:r>
        <w:rPr>
          <w:rStyle w:val="VerbatimChar"/>
        </w:rPr>
        <w:t>## hh_income 5000-9999     1.339</w:t>
      </w:r>
    </w:p>
    <w:p w14:paraId="73533EDD" w14:textId="77777777" w:rsidR="00AF0B09" w:rsidRDefault="0030415B">
      <w:pPr>
        <w:pStyle w:val="SourceCode"/>
      </w:pPr>
      <w:r>
        <w:rPr>
          <w:rStyle w:val="CommentTok"/>
        </w:rPr>
        <w:t>#accuracy metric and confusion matrix from training.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 xml:space="preserve">(ct_diabetes) </w:t>
      </w:r>
      <w:r>
        <w:rPr>
          <w:rStyle w:val="CommentTok"/>
        </w:rPr>
        <w:t>#Accuracy(average): 0.7171</w:t>
      </w:r>
    </w:p>
    <w:p w14:paraId="5B9F8803" w14:textId="77777777" w:rsidR="00AF0B09" w:rsidRDefault="0030415B">
      <w:pPr>
        <w:pStyle w:val="SourceCode"/>
      </w:pPr>
      <w:r>
        <w:rPr>
          <w:rStyle w:val="VerbatimChar"/>
        </w:rPr>
        <w:t>## Cross-Validated (10 fold) Con</w:t>
      </w:r>
      <w:r>
        <w:rPr>
          <w:rStyle w:val="VerbatimChar"/>
        </w:rPr>
        <w:t xml:space="preserve">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64.0  3.2</w:t>
      </w:r>
      <w:r>
        <w:br/>
      </w:r>
      <w:r>
        <w:rPr>
          <w:rStyle w:val="VerbatimChar"/>
        </w:rPr>
        <w:t>##        Yes 25.6  7.2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>##  Accuracy (average) : 0.7117</w:t>
      </w:r>
    </w:p>
    <w:p w14:paraId="1231D24E" w14:textId="77777777" w:rsidR="00AF0B09" w:rsidRDefault="0030415B">
      <w:pPr>
        <w:pStyle w:val="SourceCode"/>
      </w:pPr>
      <w:r>
        <w:rPr>
          <w:rStyle w:val="CommentTok"/>
        </w:rPr>
        <w:t>#if this</w:t>
      </w:r>
      <w:r>
        <w:rPr>
          <w:rStyle w:val="CommentTok"/>
        </w:rPr>
        <w:t xml:space="preserve"> the measure you choose then I can predictions on the test data as probabilities  and/or produce a ROC curve.</w:t>
      </w:r>
    </w:p>
    <w:p w14:paraId="1C5DAD71" w14:textId="77777777" w:rsidR="00AF0B09" w:rsidRDefault="0030415B">
      <w:pPr>
        <w:pStyle w:val="SourceCode"/>
      </w:pPr>
      <w:r>
        <w:rPr>
          <w:rStyle w:val="FunctionTok"/>
        </w:rPr>
        <w:t>modelLookup</w:t>
      </w:r>
      <w:r>
        <w:rPr>
          <w:rStyle w:val="NormalTok"/>
        </w:rPr>
        <w:t>(</w:t>
      </w:r>
      <w:r>
        <w:rPr>
          <w:rStyle w:val="StringTok"/>
        </w:rPr>
        <w:t>"svmLinear"</w:t>
      </w:r>
      <w:r>
        <w:rPr>
          <w:rStyle w:val="NormalTok"/>
        </w:rPr>
        <w:t>)</w:t>
      </w:r>
    </w:p>
    <w:p w14:paraId="50D376E1" w14:textId="77777777" w:rsidR="00AF0B09" w:rsidRDefault="0030415B">
      <w:pPr>
        <w:pStyle w:val="SourceCode"/>
      </w:pPr>
      <w:r>
        <w:rPr>
          <w:rStyle w:val="VerbatimChar"/>
        </w:rPr>
        <w:t>##       model parameter label forReg forClass probModel</w:t>
      </w:r>
      <w:r>
        <w:br/>
      </w:r>
      <w:r>
        <w:rPr>
          <w:rStyle w:val="VerbatimChar"/>
        </w:rPr>
        <w:t>## 1 svmLinear         C  Cost   TRUE     TRUE      TRUE</w:t>
      </w:r>
    </w:p>
    <w:p w14:paraId="5B8483BB" w14:textId="77777777" w:rsidR="00AF0B09" w:rsidRDefault="0030415B">
      <w:pPr>
        <w:pStyle w:val="SourceCode"/>
      </w:pPr>
      <w:r>
        <w:rPr>
          <w:rStyle w:val="FunctionTok"/>
        </w:rPr>
        <w:t>set.see</w:t>
      </w:r>
      <w:r>
        <w:rPr>
          <w:rStyle w:val="FunctionTok"/>
        </w:rPr>
        <w:t>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et 10-fold cross-validation. Note if you want predicted probabilities, you need to set class Probs=True</w:t>
      </w:r>
      <w:r>
        <w:br/>
      </w:r>
      <w:r>
        <w:rPr>
          <w:rStyle w:val="NormalTok"/>
        </w:rPr>
        <w:t xml:space="preserve">train_controlSV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classProbs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sv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diabete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_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vmLinear"</w:t>
      </w:r>
      <w:r>
        <w:rPr>
          <w:rStyle w:val="NormalTok"/>
        </w:rPr>
        <w:t xml:space="preserve">, </w:t>
      </w:r>
      <w:r>
        <w:rPr>
          <w:rStyle w:val="AttributeTok"/>
        </w:rPr>
        <w:t>trControl =</w:t>
      </w:r>
      <w:r>
        <w:rPr>
          <w:rStyle w:val="NormalTok"/>
        </w:rPr>
        <w:t xml:space="preserve"> train_controlSVC,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</w:p>
    <w:p w14:paraId="05BE8FA7" w14:textId="77777777" w:rsidR="00AF0B09" w:rsidRDefault="0030415B">
      <w:pPr>
        <w:pStyle w:val="SourceCode"/>
      </w:pPr>
      <w:r>
        <w:rPr>
          <w:rStyle w:val="VerbatimChar"/>
        </w:rPr>
        <w:t>## maximum number of iterations reached 0.009904756 0.009094279maximum number of iterations reached 0.008646789 0.007975517maximum number of iterations reached 0.006107872 0.0057</w:t>
      </w:r>
      <w:r>
        <w:rPr>
          <w:rStyle w:val="VerbatimChar"/>
        </w:rPr>
        <w:t>6851maximum number of iterations reached 0.0115749 0.01067183maximum number of iterations reached 0.007301763 0.006817109maximum number of iterations reached 0.007557303 0.007044807maximum number of iterations reached 0.008235431 0.00758133maximum number o</w:t>
      </w:r>
      <w:r>
        <w:rPr>
          <w:rStyle w:val="VerbatimChar"/>
        </w:rPr>
        <w:t>f iterations reached 0.009440526 0.008638458maximum number of iterations reached 0.00584573 0.005574221maximum number of iterations reached 0.005487902 0.005176938maximum number of iterations reached 0.006812653 0.006431533</w:t>
      </w:r>
    </w:p>
    <w:p w14:paraId="7A99B0A9" w14:textId="77777777" w:rsidR="00AF0B09" w:rsidRDefault="0030415B">
      <w:pPr>
        <w:pStyle w:val="SourceCode"/>
      </w:pPr>
      <w:r>
        <w:rPr>
          <w:rStyle w:val="NormalTok"/>
        </w:rPr>
        <w:t xml:space="preserve">svm </w:t>
      </w:r>
      <w:r>
        <w:rPr>
          <w:rStyle w:val="CommentTok"/>
        </w:rPr>
        <w:t>#accuracy: 0.8961</w:t>
      </w:r>
    </w:p>
    <w:p w14:paraId="751B5008" w14:textId="77777777" w:rsidR="00AF0B09" w:rsidRDefault="0030415B"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4450 samples</w:t>
      </w:r>
      <w:r>
        <w:br/>
      </w:r>
      <w:r>
        <w:rPr>
          <w:rStyle w:val="VerbatimChar"/>
        </w:rPr>
        <w:t>##   10 predictor</w:t>
      </w:r>
      <w:r>
        <w:br/>
      </w:r>
      <w:r>
        <w:rPr>
          <w:rStyle w:val="VerbatimChar"/>
        </w:rPr>
        <w:t xml:space="preserve">##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26), scaled (26) 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>## Summary of sample sizes: 40</w:t>
      </w:r>
      <w:r>
        <w:rPr>
          <w:rStyle w:val="VerbatimChar"/>
        </w:rPr>
        <w:t xml:space="preserve">04, 4005, 4005, 4005, 4006, 4006, ...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Accuracy   Kappa</w:t>
      </w:r>
      <w:r>
        <w:br/>
      </w:r>
      <w:r>
        <w:rPr>
          <w:rStyle w:val="VerbatimChar"/>
        </w:rPr>
        <w:t xml:space="preserve">##   0.8961806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C' was held constant at a value of 1</w:t>
      </w:r>
    </w:p>
    <w:p w14:paraId="33DA40DD" w14:textId="77777777" w:rsidR="00AF0B09" w:rsidRDefault="0030415B">
      <w:pPr>
        <w:pStyle w:val="SourceCode"/>
      </w:pPr>
      <w:r>
        <w:rPr>
          <w:rStyle w:val="CommentTok"/>
        </w:rPr>
        <w:t>#Incorporate different values for cost paramter(cp) bc this method won't tune the hy</w:t>
      </w:r>
      <w:r>
        <w:rPr>
          <w:rStyle w:val="CommentTok"/>
        </w:rPr>
        <w:t>perparameters for us. The CP is how much misclassification the support vector will allow</w:t>
      </w:r>
      <w:r>
        <w:br/>
      </w:r>
      <w:r>
        <w:rPr>
          <w:rStyle w:val="NormalTok"/>
        </w:rPr>
        <w:t xml:space="preserve">svm_car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diabete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_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vmLinear"</w:t>
      </w:r>
      <w:r>
        <w:rPr>
          <w:rStyle w:val="NormalTok"/>
        </w:rPr>
        <w:t xml:space="preserve">,  </w:t>
      </w:r>
      <w:r>
        <w:rPr>
          <w:rStyle w:val="AttributeTok"/>
        </w:rPr>
        <w:t>trControl =</w:t>
      </w:r>
      <w:r>
        <w:rPr>
          <w:rStyle w:val="NormalTok"/>
        </w:rPr>
        <w:t xml:space="preserve"> train_controlSVC,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 xml:space="preserve">), </w:t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C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))</w:t>
      </w:r>
    </w:p>
    <w:p w14:paraId="56F71ECC" w14:textId="77777777" w:rsidR="00AF0B09" w:rsidRDefault="0030415B">
      <w:pPr>
        <w:pStyle w:val="SourceCode"/>
      </w:pPr>
      <w:r>
        <w:rPr>
          <w:rStyle w:val="VerbatimChar"/>
        </w:rPr>
        <w:t>## maximum number of iterations reached 0.00953775 0.008576621maximum number of iterations reached 0.01085459 0.009768192maximum number of iterations reached 0.00387818 0.003775983maximum number of iterations rea</w:t>
      </w:r>
      <w:r>
        <w:rPr>
          <w:rStyle w:val="VerbatimChar"/>
        </w:rPr>
        <w:t>ched 0.006843363 0.006334838maximum number of iterations reached 0.004042363 0.003900125maximum number of iterations reached 0.006927224 0.006415399maximum number of iterations reached 0.008871119 0.008232275maximum number of iterations reached 0.004885015</w:t>
      </w:r>
      <w:r>
        <w:rPr>
          <w:rStyle w:val="VerbatimChar"/>
        </w:rPr>
        <w:t xml:space="preserve"> 0.004636722maximum number of iterations reached 0.00807131 0.007512031maximum number of iterations reached 0.0096223 0.00882762maximum number of iterations reached 0.005962699 0.005603407maximum number of iterations reached 0.002554365 0.002499112maximum </w:t>
      </w:r>
      <w:r>
        <w:rPr>
          <w:rStyle w:val="VerbatimChar"/>
        </w:rPr>
        <w:t>number of iterations reached 0.007053665 0.006703063maximum number of iterations reached 0.005191927 0.004990852maximum number of iterations reached 0.005763083 0.005486019maximum number of iterations reached 0.005936902 0.00562298maximum number of iterati</w:t>
      </w:r>
      <w:r>
        <w:rPr>
          <w:rStyle w:val="VerbatimChar"/>
        </w:rPr>
        <w:t>ons reached 0.006278137 0.005946422maximum number of iterations reached 0.01045621 0.009465822maximum number of iterations reached 0.007600048 0.007085706maximum number of iterations reached 0.007768462 0.007301714maximum number of iterations reached 0.007</w:t>
      </w:r>
      <w:r>
        <w:rPr>
          <w:rStyle w:val="VerbatimChar"/>
        </w:rPr>
        <w:t>724149 0.007148346maximum number of iterations reached 0.003049413 0.00297504maximum number of iterations reached 0.01095286 0.009742282maximum number of iterations reached 0.005000481 0.004789618maximum number of iterations reached 0.004734818 0.004587354</w:t>
      </w:r>
      <w:r>
        <w:rPr>
          <w:rStyle w:val="VerbatimChar"/>
        </w:rPr>
        <w:t>maximum number of iterations reached 0.006025287 0.005693541maximum number of iterations reached 0.005770304 0.005525551maximum number of iterations reached 0.007397995 0.006885786maximum number of iterations reached 0.008843072 0.00815328maximum number of</w:t>
      </w:r>
      <w:r>
        <w:rPr>
          <w:rStyle w:val="VerbatimChar"/>
        </w:rPr>
        <w:t xml:space="preserve"> iterations reached 0.01006341 0.009133714maximum number of iterations reached 0.01141534 0.009701783maximum number of iterations reached 0.008918197 0.008167353maximum number of iterations reached 0.007607776 0.007094438maximum number of iterations reache</w:t>
      </w:r>
      <w:r>
        <w:rPr>
          <w:rStyle w:val="VerbatimChar"/>
        </w:rPr>
        <w:t xml:space="preserve">d 0.009289986 </w:t>
      </w:r>
      <w:r>
        <w:rPr>
          <w:rStyle w:val="VerbatimChar"/>
        </w:rPr>
        <w:lastRenderedPageBreak/>
        <w:t>0.008353115maximum number of iterations reached 0.00629808 0.005951278maximum number of iterations reached 0.002476424 0.002422565maximum number of iterations reached 0.006572201 0.00613995maximum number of iterations reached 0.006525931 0.00</w:t>
      </w:r>
      <w:r>
        <w:rPr>
          <w:rStyle w:val="VerbatimChar"/>
        </w:rPr>
        <w:t>6156031maximum number of iterations reached 0.008206533 0.007546654maximum number of iterations reached 0.006494004 0.006047266maximum number of iterations reached 0.006808999 0.006415821maximum number of iterations reached 0.00613104 0.0057354maximum numb</w:t>
      </w:r>
      <w:r>
        <w:rPr>
          <w:rStyle w:val="VerbatimChar"/>
        </w:rPr>
        <w:t xml:space="preserve">er of iterations reached 0.006626872 0.006217924maximum number of iterations reached 0.008842479 0.00827568maximum number of iterations reached 0.007410126 0.006807959maximum number of iterations reached 0.004492205 0.004326342maximum number of iterations </w:t>
      </w:r>
      <w:r>
        <w:rPr>
          <w:rStyle w:val="VerbatimChar"/>
        </w:rPr>
        <w:t>reached 0.006380058 0.005986507maximum number of iterations reached 0.00778533 0.007295936maximum number of iterations reached 0.008619547 0.007956483maximum number of iterations reached 0.006871545 0.006528753maximum number of iterations reached 0.0065260</w:t>
      </w:r>
      <w:r>
        <w:rPr>
          <w:rStyle w:val="VerbatimChar"/>
        </w:rPr>
        <w:t>52 0.006247644maximum number of iterations reached 0.009490073 0.008581205maximum number of iterations reached 0.006044862 0.005738994maximum number of iterations reached 0.009387844 0.008695005maximum number of iterations reached 0.009503907 0.008628325ma</w:t>
      </w:r>
      <w:r>
        <w:rPr>
          <w:rStyle w:val="VerbatimChar"/>
        </w:rPr>
        <w:t xml:space="preserve">ximum number of iterations reached 0.003855676 0.003766624maximum number of iterations reached 0.007041976 0.006611667maximum number of iterations reached 0.005009967 0.004786215maximum number of iterations reached 0.006905243 0.006467136maximum number of </w:t>
      </w:r>
      <w:r>
        <w:rPr>
          <w:rStyle w:val="VerbatimChar"/>
        </w:rPr>
        <w:t>iterations reached 0.002749423 0.002694487maximum number of iterations reached 0.007616287 0.007178133maximum number of iterations reached 0.009355235 0.008416306maximum number of iterations reached 0.005572633 0.005259669maximum number of iterations reach</w:t>
      </w:r>
      <w:r>
        <w:rPr>
          <w:rStyle w:val="VerbatimChar"/>
        </w:rPr>
        <w:t>ed 0.008512003 0.0077836maximum number of iterations reached 0.006348758 0.005947933maximum number of iterations reached 0.005806968 0.005523019maximum number of iterations reached 0.008896373 0.007985722maximum number of iterations reached 0.008906243 0.0</w:t>
      </w:r>
      <w:r>
        <w:rPr>
          <w:rStyle w:val="VerbatimChar"/>
        </w:rPr>
        <w:t xml:space="preserve">08104149maximum number of iterations reached 0.007850618 0.007291454maximum number of iterations reached 0.009461784 0.008672634maximum number of iterations reached 0.007646552 0.007135261maximum number of iterations reached 0.008200234 0.007672951maximum </w:t>
      </w:r>
      <w:r>
        <w:rPr>
          <w:rStyle w:val="VerbatimChar"/>
        </w:rPr>
        <w:t>number of iterations reached 0.009187852 0.008518306maximum number of iterations reached 0.007963821 0.007454204maximum number of iterations reached 0.006624034 0.00624348maximum number of iterations reached 0.005797219 0.005518152maximum number of iterati</w:t>
      </w:r>
      <w:r>
        <w:rPr>
          <w:rStyle w:val="VerbatimChar"/>
        </w:rPr>
        <w:t>ons reached 0.007245461 0.006866275maximum number of iterations reached 0.004970793 0.004775775maximum number of iterations reached 0.007908937 0.0074517maximum number of iterations reached 0.009686967 0.008987356maximum number of iterations reached 0.0089</w:t>
      </w:r>
      <w:r>
        <w:rPr>
          <w:rStyle w:val="VerbatimChar"/>
        </w:rPr>
        <w:t>93549 0.008285364maximum number of iterations reached 0.00680969 0.006375787maximum number of iterations reached 0.005291844 0.005074705maximum number of iterations reached 0.007780412 0.007304593maximum number of iterations reached 0.006142227 0.005825221</w:t>
      </w:r>
      <w:r>
        <w:rPr>
          <w:rStyle w:val="VerbatimChar"/>
        </w:rPr>
        <w:t xml:space="preserve">maximum number of iterations reached 0.01066366 0.009646353maximum number of iterations reached 0.007169328 0.006693707maximum number of iterations reached 0.004906866 0.004688067maximum number of iterations reached 0.00665156 0.006315069maximum number of </w:t>
      </w:r>
      <w:r>
        <w:rPr>
          <w:rStyle w:val="VerbatimChar"/>
        </w:rPr>
        <w:t xml:space="preserve">iterations reached 0.006144449 0.005823864maximum number of </w:t>
      </w:r>
      <w:r>
        <w:rPr>
          <w:rStyle w:val="VerbatimChar"/>
        </w:rPr>
        <w:lastRenderedPageBreak/>
        <w:t>iterations reached 0.01041013 0.009275385maximum number of iterations reached 0.01068642 0.009861286maximum number of iterations reached 0.009536771 0.008523741maximum number of iterations reached</w:t>
      </w:r>
      <w:r>
        <w:rPr>
          <w:rStyle w:val="VerbatimChar"/>
        </w:rPr>
        <w:t xml:space="preserve"> 0.003453196 0.003358466maximum number of iterations reached 0.009091133 0.008406158maximum number of iterations reached 0.006545985 0.006179444maximum number of iterations reached 0.005496922 0.005229202maximum number of iterations reached 0.01059578 0.00</w:t>
      </w:r>
      <w:r>
        <w:rPr>
          <w:rStyle w:val="VerbatimChar"/>
        </w:rPr>
        <w:t>966858maximum number of iterations reached 0.003908954 0.003770394maximum number of iterations reached 7.722006e-05 7.71809e-05maximum number of iterations reached 0.004487149 0.004323019maximum number of iterations reached 0.00305012 0.002981404maximum nu</w:t>
      </w:r>
      <w:r>
        <w:rPr>
          <w:rStyle w:val="VerbatimChar"/>
        </w:rPr>
        <w:t>mber of iterations reached 0.007263097 0.006841925maximum number of iterations reached 0.005969559 0.005664149maximum number of iterations reached 0.006547808 0.006155405maximum number of iterations reached 0.008186604 0.007587246maximum number of iteratio</w:t>
      </w:r>
      <w:r>
        <w:rPr>
          <w:rStyle w:val="VerbatimChar"/>
        </w:rPr>
        <w:t>ns reached 0.00987853 0.009105118maximum number of iterations reached 0.01016017 0.009195479maximum number of iterations reached 0.01035813 0.009536773maximum number of iterations reached 0.01017891 0.00936094maximum number of iterations reached 0.00652054</w:t>
      </w:r>
      <w:r>
        <w:rPr>
          <w:rStyle w:val="VerbatimChar"/>
        </w:rPr>
        <w:t>7 0.006206868maximum number of iterations reached 0.007994733 0.007453143maximum number of iterations reached 0.007695612 0.007238077maximum number of iterations reached 0.007660082 0.007232457maximum number of iterations reached 0.005548111 0.005284432max</w:t>
      </w:r>
      <w:r>
        <w:rPr>
          <w:rStyle w:val="VerbatimChar"/>
        </w:rPr>
        <w:t>imum number of iterations reached 0.008088806 0.007519024maximum number of iterations reached 0.007041598 0.006693264maximum number of iterations reached 0.008906149 0.008183656maximum number of iterations reached 0.01107289 0.009909816maximum number of it</w:t>
      </w:r>
      <w:r>
        <w:rPr>
          <w:rStyle w:val="VerbatimChar"/>
        </w:rPr>
        <w:t>erations reached 0.008203626 0.007669968maximum number of iterations reached 0.01189524 0.01004288maximum number of iterations reached 0.005316375 0.005055406maximum number of iterations reached 0.01019728 0.009347226maximum number of iterations reached 0.</w:t>
      </w:r>
      <w:r>
        <w:rPr>
          <w:rStyle w:val="VerbatimChar"/>
        </w:rPr>
        <w:t>008293881 0.007719462maximum number of iterations reached 0.008655374 0.007893936maximum number of iterations reached 0.01055439 0.009612668maximum number of iterations reached 0.007402217 0.006953423maximum number of iterations reached 0.007601164 0.00704</w:t>
      </w:r>
      <w:r>
        <w:rPr>
          <w:rStyle w:val="VerbatimChar"/>
        </w:rPr>
        <w:t>1645maximum number of iterations reached 0.007849448 0.007315659maximum number of iterations reached 0.009086698 0.00836041maximum number of iterations reached 0.009209698 0.00829359maximum number of iterations reached 0.008487354 0.007829441maximum number</w:t>
      </w:r>
      <w:r>
        <w:rPr>
          <w:rStyle w:val="VerbatimChar"/>
        </w:rPr>
        <w:t xml:space="preserve"> of iterations reached 0.007866194 0.007285013maximum number of iterations reached 0.006755137 0.00630216maximum number of iterations reached 0.009557644 0.008726522maximum number of iterations reached 0.01005979 0.00926496maximum number of iterations reac</w:t>
      </w:r>
      <w:r>
        <w:rPr>
          <w:rStyle w:val="VerbatimChar"/>
        </w:rPr>
        <w:t xml:space="preserve">hed 0.009547647 0.008696315maximum number of iterations reached 0.007951984 0.007510425maximum number of iterations reached 0.007556711 0.007040612maximum number of iterations reached 0.007133657 0.006647217maximum number of iterations reached 0.009723993 </w:t>
      </w:r>
      <w:r>
        <w:rPr>
          <w:rStyle w:val="VerbatimChar"/>
        </w:rPr>
        <w:t>0.008915248maximum number of iterations reached 0.01212529 0.01064787maximum number of iterations reached 0.009501096 0.008752864maximum number of iterations reached 0.007621032 0.006978054maximum number of iterations reached 0.01117486 0.01009247maximum n</w:t>
      </w:r>
      <w:r>
        <w:rPr>
          <w:rStyle w:val="VerbatimChar"/>
        </w:rPr>
        <w:t xml:space="preserve">umber of iterations reached 0.009281559 0.008540712maximum number of iterations reached 0.005813001 0.005550537maximum number of iterations reached 0.00918818 0.008488183maximum </w:t>
      </w:r>
      <w:r>
        <w:rPr>
          <w:rStyle w:val="VerbatimChar"/>
        </w:rPr>
        <w:lastRenderedPageBreak/>
        <w:t>number of iterations reached 0.008046639 0.007441792maximum number of iteratio</w:t>
      </w:r>
      <w:r>
        <w:rPr>
          <w:rStyle w:val="VerbatimChar"/>
        </w:rPr>
        <w:t>ns reached 0.007956979 0.007387373maximum number of iterations reached 0.01302384 0.01090584maximum number of iterations reached 0.007146073 0.006659867maximum number of iterations reached 0.007636998 0.007052933maximum number of iterations reached 0.01061</w:t>
      </w:r>
      <w:r>
        <w:rPr>
          <w:rStyle w:val="VerbatimChar"/>
        </w:rPr>
        <w:t>727 0.009780098maximum number of iterations reached 0.008331494 0.007712571maximum number of iterations reached 0.004533819 0.004356629maximum number of iterations reached 0.007016603 0.006652224maximum number of iterations reached 0.005820649 0.005571186m</w:t>
      </w:r>
      <w:r>
        <w:rPr>
          <w:rStyle w:val="VerbatimChar"/>
        </w:rPr>
        <w:t>aximum number of iterations reached 0.009672078 0.008843731maximum number of iterations reached 0.004167502 0.004037749maximum number of iterations reached 0.008613087 0.007870838maximum number of iterations reached 0.005394182 0.005145836maximum number of</w:t>
      </w:r>
      <w:r>
        <w:rPr>
          <w:rStyle w:val="VerbatimChar"/>
        </w:rPr>
        <w:t xml:space="preserve"> iterations reached 0.008419479 0.007741666maximum number of iterations reached 0.006008649 0.00567559maximum number of iterations reached 0.009403152 0.008510159maximum number of iterations reached 0.00505281 0.004882454maximum number of iterations reache</w:t>
      </w:r>
      <w:r>
        <w:rPr>
          <w:rStyle w:val="VerbatimChar"/>
        </w:rPr>
        <w:t>d 0.009360492 0.00848647maximum number of iterations reached 0.008439392 0.007902537maximum number of iterations reached 0.01042039 0.009528248maximum number of iterations reached 0.0072036 0.006729732maximum number of iterations reached 0.008283207 0.0077</w:t>
      </w:r>
      <w:r>
        <w:rPr>
          <w:rStyle w:val="VerbatimChar"/>
        </w:rPr>
        <w:t>23036maximum number of iterations reached 0.007932159 0.007254903maximum number of iterations reached 0.01160963 0.01058749maximum number of iterations reached 0.009424503 0.008546027maximum number of iterations reached 0.006837356 0.00653814maximum number</w:t>
      </w:r>
      <w:r>
        <w:rPr>
          <w:rStyle w:val="VerbatimChar"/>
        </w:rPr>
        <w:t xml:space="preserve"> of iterations reached 0.008990108 0.008316216maximum number of iterations reached 0.001681624 0.001660565maximum number of iterations reached 0.007971264 0.00752138maximum number of iterations reached 0.008204246 0.007553366maximum number of iterations re</w:t>
      </w:r>
      <w:r>
        <w:rPr>
          <w:rStyle w:val="VerbatimChar"/>
        </w:rPr>
        <w:t>ached 0.005099038 0.004867307maximum number of iterations reached 0.01179082 0.0104083maximum number of iterations reached 0.001961056 0.001922044maximum number of iterations reached 0.005654005 0.00532282maximum number of iterations reached 0.01050295 0.0</w:t>
      </w:r>
      <w:r>
        <w:rPr>
          <w:rStyle w:val="VerbatimChar"/>
        </w:rPr>
        <w:t>09525181maximum number of iterations reached 0.008031268 0.007542211maximum number of iterations reached 0.009849185 0.008870948maximum number of iterations reached 0.007522559 0.007073769maximum number of iterations reached 0.00782154 0.007312203maximum n</w:t>
      </w:r>
      <w:r>
        <w:rPr>
          <w:rStyle w:val="VerbatimChar"/>
        </w:rPr>
        <w:t>umber of iterations reached 0.007784302 0.007306955maximum number of iterations reached 0.008467426 0.007810836maximum number of iterations reached 0.009147874 0.008452188maximum number of iterations reached 0.01014914 0.009326764maximum number of iteratio</w:t>
      </w:r>
      <w:r>
        <w:rPr>
          <w:rStyle w:val="VerbatimChar"/>
        </w:rPr>
        <w:t>ns reached 0.003785303 0.003662272maximum number of iterations reached 0.006698874 0.00630381maximum number of iterations reached 0.007428215 0.007005746maximum number of iterations reached 0.0101989 0.009294877maximum number of iterations reached 0.007644</w:t>
      </w:r>
      <w:r>
        <w:rPr>
          <w:rStyle w:val="VerbatimChar"/>
        </w:rPr>
        <w:t>995 0.007149046maximum number of iterations reached 0.004764716 0.004599155maximum number of iterations reached 0.01029011 0.009565304maximum number of iterations reached 0.01081522 0.009715005maximum number of iterations reached 0.00827162 0.007694158maxi</w:t>
      </w:r>
      <w:r>
        <w:rPr>
          <w:rStyle w:val="VerbatimChar"/>
        </w:rPr>
        <w:t>mum number of iterations reached 0.008643777 0.007889311maximum number of iterations reached 0.004343302 0.004186102maximum number of iterations reached 0.00691575 0.006527273maximum number of iterations reached 0.01188834 0.01062207maximum number of itera</w:t>
      </w:r>
      <w:r>
        <w:rPr>
          <w:rStyle w:val="VerbatimChar"/>
        </w:rPr>
        <w:t xml:space="preserve">tions reached 0.007418056 0.006954314maximum number of iterations reached 0.007727427 0.007185562maximum number of iterations reached </w:t>
      </w:r>
      <w:r>
        <w:rPr>
          <w:rStyle w:val="VerbatimChar"/>
        </w:rPr>
        <w:lastRenderedPageBreak/>
        <w:t>0.006738309 0.006332906maximum number of iterations reached 0.008112972 0.007533769maximum number of iterations reached 0.</w:t>
      </w:r>
      <w:r>
        <w:rPr>
          <w:rStyle w:val="VerbatimChar"/>
        </w:rPr>
        <w:t>005905536 0.00563284maximum number of iterations reached 0.007261964 0.006609385maximum number of iterations reached 0.008167347 0.007474239maximum number of iterations reached 0.008225279 0.007475091maximum number of iterations reached 0.008609922 0.00790</w:t>
      </w:r>
      <w:r>
        <w:rPr>
          <w:rStyle w:val="VerbatimChar"/>
        </w:rPr>
        <w:t>7642maximum number of iterations reached 0.008208941 0.007558426maximum number of iterations reached 0.008223376 0.007702633maximum number of iterations reached 0.009448289 0.008734022maximum number of iterations reached 0.005656801 0.005337177maximum numb</w:t>
      </w:r>
      <w:r>
        <w:rPr>
          <w:rStyle w:val="VerbatimChar"/>
        </w:rPr>
        <w:t>er of iterations reached 0.007377935 0.006948295maximum number of iterations reached 0.006937145 0.006436158maximum number of iterations reached 0.007857989 0.007322397maximum number of iterations reached 0.005516562 0.005281135maximum number of iterations</w:t>
      </w:r>
      <w:r>
        <w:rPr>
          <w:rStyle w:val="VerbatimChar"/>
        </w:rPr>
        <w:t xml:space="preserve"> reached 0.008727937 0.007995915maximum number of iterations reached 0.01179718 0.01050233maximum number of iterations reached 0.006634001 0.006322914maximum number of iterations reached 0.007179805 0.006755301maximum number of iterations reached 0.0120211</w:t>
      </w:r>
      <w:r>
        <w:rPr>
          <w:rStyle w:val="VerbatimChar"/>
        </w:rPr>
        <w:t>1 0.01055683maximum number of iterations reached 0.008627127 0.00795716maximum number of iterations reached 0.006709604 0.00626222maximum number of iterations reached 0.008213057 0.007670249maximum number of iterations reached 0.007447011 0.006938395maximu</w:t>
      </w:r>
      <w:r>
        <w:rPr>
          <w:rStyle w:val="VerbatimChar"/>
        </w:rPr>
        <w:t>m number of iterations reached 0.008282308 0.007735285maximum number of iterations reached 0.007214276 0.006774192maximum number of iterations reached 0.006674679 0.006281461maximum number of iterations reached 0.007508201 0.006998545maximum number of iter</w:t>
      </w:r>
      <w:r>
        <w:rPr>
          <w:rStyle w:val="VerbatimChar"/>
        </w:rPr>
        <w:t>ations reached 0.009924582 0.008977722maximum number of iterations reached 0.006321399 0.005967618maximum number of iterations reached 0.007318713 0.006958845maximum number of iterations reached 0.008609703 0.007983048maximum number of iterations reached 0</w:t>
      </w:r>
      <w:r>
        <w:rPr>
          <w:rStyle w:val="VerbatimChar"/>
        </w:rPr>
        <w:t>.007984186 0.007427589maximum number of iterations reached 0.01077296 0.009845041maximum number of iterations reached 0.005149958 0.004879259maximum number of iterations reached 0.006267895 0.005931677maximum number of iterations reached 0.008720198 0.0079</w:t>
      </w:r>
      <w:r>
        <w:rPr>
          <w:rStyle w:val="VerbatimChar"/>
        </w:rPr>
        <w:t xml:space="preserve">92687maximum number of iterations reached 0.00891727 0.008206773maximum number of iterations reached 0.01004839 0.008898136maximum number of iterations reached 0.01137704 0.01028986maximum number of iterations reached 0.005304742 0.005052577maximum number </w:t>
      </w:r>
      <w:r>
        <w:rPr>
          <w:rStyle w:val="VerbatimChar"/>
        </w:rPr>
        <w:t>of iterations reached 0.007742609 0.007228222maximum number of iterations reached 0.005453858 0.005205171maximum number of iterations reached 0.006462036 0.006134757maximum number of iterations reached 0.006043226 0.005721628maximum number of iterations re</w:t>
      </w:r>
      <w:r>
        <w:rPr>
          <w:rStyle w:val="VerbatimChar"/>
        </w:rPr>
        <w:t xml:space="preserve">ached 0.007203889 0.006719549maximum number of iterations reached 0.008621727 0.007931527maximum number of iterations reached 0.005222478 0.00502602maximum number of iterations reached 0.008070254 0.00750393maximum number of iterations reached 0.008681579 </w:t>
      </w:r>
      <w:r>
        <w:rPr>
          <w:rStyle w:val="VerbatimChar"/>
        </w:rPr>
        <w:t>0.008073397maximum number of iterations reached 0.008176593 0.007583786maximum number of iterations reached 0.007858909 0.007317081maximum number of iterations reached 0.01238707 0.01098596maximum number of iterations reached 0.01014322 0.00927956maximum n</w:t>
      </w:r>
      <w:r>
        <w:rPr>
          <w:rStyle w:val="VerbatimChar"/>
        </w:rPr>
        <w:t xml:space="preserve">umber of iterations reached 0.005706585 0.005417329maximum number of iterations reached 0.007324946 0.006918822maximum number of iterations reached 0.006049965 0.005785699maximum number of iterations reached </w:t>
      </w:r>
      <w:r>
        <w:rPr>
          <w:rStyle w:val="VerbatimChar"/>
        </w:rPr>
        <w:lastRenderedPageBreak/>
        <w:t>0.009834111 0.009166799maximum number of iterati</w:t>
      </w:r>
      <w:r>
        <w:rPr>
          <w:rStyle w:val="VerbatimChar"/>
        </w:rPr>
        <w:t>ons reached 0.007251982 0.00689576maximum number of iterations reached 0.0078758 0.007258536maximum number of iterations reached 0.006748244 0.006377073maximum number of iterations reached 0.008264116 0.007675536maximum number of iterations reached 0.00490</w:t>
      </w:r>
      <w:r>
        <w:rPr>
          <w:rStyle w:val="VerbatimChar"/>
        </w:rPr>
        <w:t>077 0.004682317maximum number of iterations reached 0.006318308 0.0060061maximum number of iterations reached 0.00799902 0.0073476maximum number of iterations reached 0.004840085 0.004642498maximum number of iterations reached 0.009027658 0.008417361maximu</w:t>
      </w:r>
      <w:r>
        <w:rPr>
          <w:rStyle w:val="VerbatimChar"/>
        </w:rPr>
        <w:t>m number of iterations reached 0.005558372 0.005306517maximum number of iterations reached 0.004869087 0.004669896maximum number of iterations reached 0.007419172 0.006980354maximum number of iterations reached 0.005746498 0.005422292maximum number of iter</w:t>
      </w:r>
      <w:r>
        <w:rPr>
          <w:rStyle w:val="VerbatimChar"/>
        </w:rPr>
        <w:t>ations reached 0.006126522 0.005665241maximum number of iterations reached 0.003805359 0.003671928maximum number of iterations reached 0.006868141 0.006426543maximum number of iterations reached 0.008099005 0.007539468maximum number of iterations reached 0</w:t>
      </w:r>
      <w:r>
        <w:rPr>
          <w:rStyle w:val="VerbatimChar"/>
        </w:rPr>
        <w:t>.002439675 0.002390376maximum number of iterations reached 0.005293939 0.005054126maximum number of iterations reached 0.004750822 0.004563692maximum number of iterations reached 0.008183799 0.007610768maximum number of iterations reached 0.007287432 0.006</w:t>
      </w:r>
      <w:r>
        <w:rPr>
          <w:rStyle w:val="VerbatimChar"/>
        </w:rPr>
        <w:t>862579maximum number of iterations reached 0.006680933 0.006284499maximum number of iterations reached 0.007879478 0.007526509maximum number of iterations reached 0.006270222 0.005909266maximum number of iterations reached 0.01034446 0.00909032maximum numb</w:t>
      </w:r>
      <w:r>
        <w:rPr>
          <w:rStyle w:val="VerbatimChar"/>
        </w:rPr>
        <w:t>er of iterations reached 0.002240837 0.002207457maximum number of iterations reached 0.009960269 0.009047477maximum number of iterations reached 0.007708775 0.007236381maximum number of iterations reached 0.005754419 0.005461291maximum number of iterations</w:t>
      </w:r>
      <w:r>
        <w:rPr>
          <w:rStyle w:val="VerbatimChar"/>
        </w:rPr>
        <w:t xml:space="preserve"> reached 0.007595849 0.007075417maximum number of iterations reached 0.008795194 0.008164854maximum number of iterations reached 0.009266815 0.00851765maximum number of iterations reached 0.004775463 0.004566055maximum number of iterations reached 0.004784</w:t>
      </w:r>
      <w:r>
        <w:rPr>
          <w:rStyle w:val="VerbatimChar"/>
        </w:rPr>
        <w:t>451 0.004606595maximum number of iterations reached 0.01235512 0.01086668</w:t>
      </w:r>
    </w:p>
    <w:p w14:paraId="61656102" w14:textId="77777777" w:rsidR="00AF0B09" w:rsidRDefault="0030415B">
      <w:pPr>
        <w:pStyle w:val="SourceCode"/>
      </w:pPr>
      <w:r>
        <w:rPr>
          <w:rStyle w:val="CommentTok"/>
        </w:rPr>
        <w:t xml:space="preserve">#Visualize accuracy versus values of C. This shows how the accuracy changes based on the level of the cost I chose.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vm_caret)</w:t>
      </w:r>
    </w:p>
    <w:p w14:paraId="09476EF5" w14:textId="77777777" w:rsidR="00AF0B09" w:rsidRDefault="0030415B">
      <w:pPr>
        <w:pStyle w:val="FirstParagraph"/>
      </w:pPr>
      <w:r>
        <w:rPr>
          <w:noProof/>
        </w:rPr>
        <w:lastRenderedPageBreak/>
        <w:drawing>
          <wp:inline distT="0" distB="0" distL="0" distR="0" wp14:anchorId="624A0244" wp14:editId="4C45D2C7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_HW6_JF_files/figure-docx/Support_Vector_Classifier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786FB1" w14:textId="77777777" w:rsidR="00AF0B09" w:rsidRDefault="0030415B">
      <w:pPr>
        <w:pStyle w:val="SourceCode"/>
      </w:pPr>
      <w:r>
        <w:rPr>
          <w:rStyle w:val="CommentTok"/>
        </w:rPr>
        <w:t>#Obtain metrics of accuracy from training</w:t>
      </w:r>
      <w:r>
        <w:br/>
      </w:r>
      <w:r>
        <w:rPr>
          <w:rStyle w:val="FunctionTok"/>
        </w:rPr>
        <w:t>confu</w:t>
      </w:r>
      <w:r>
        <w:rPr>
          <w:rStyle w:val="FunctionTok"/>
        </w:rPr>
        <w:t>sionMatrix</w:t>
      </w:r>
      <w:r>
        <w:rPr>
          <w:rStyle w:val="NormalTok"/>
        </w:rPr>
        <w:t xml:space="preserve">(svm_caret) </w:t>
      </w:r>
      <w:r>
        <w:rPr>
          <w:rStyle w:val="CommentTok"/>
        </w:rPr>
        <w:t>#Accuracy (average) : 0.8962</w:t>
      </w:r>
    </w:p>
    <w:p w14:paraId="6B61A61A" w14:textId="77777777" w:rsidR="00AF0B09" w:rsidRDefault="0030415B">
      <w:pPr>
        <w:pStyle w:val="SourceCode"/>
      </w:pPr>
      <w:r>
        <w:rPr>
          <w:rStyle w:val="VerbatimChar"/>
        </w:rPr>
        <w:t xml:space="preserve">## Cross-Validated (10 fold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89.6 10.4</w:t>
      </w:r>
      <w:r>
        <w:br/>
      </w:r>
      <w:r>
        <w:rPr>
          <w:rStyle w:val="VerbatimChar"/>
        </w:rPr>
        <w:t>##        Yes</w:t>
      </w:r>
      <w:r>
        <w:rPr>
          <w:rStyle w:val="VerbatimChar"/>
        </w:rPr>
        <w:t xml:space="preserve">  0.0  0.0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>##  Accuracy (average) : 0.8962</w:t>
      </w:r>
    </w:p>
    <w:p w14:paraId="1C2E1441" w14:textId="77777777" w:rsidR="00AF0B09" w:rsidRDefault="0030415B">
      <w:pPr>
        <w:pStyle w:val="SourceCode"/>
      </w:pPr>
      <w:r>
        <w:rPr>
          <w:rStyle w:val="NormalTok"/>
        </w:rPr>
        <w:t xml:space="preserve">logistic_contr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classProbs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ogist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diabete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_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lm"</w:t>
      </w:r>
      <w:r>
        <w:rPr>
          <w:rStyle w:val="NormalTok"/>
        </w:rPr>
        <w:t xml:space="preserve">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AttributeTok"/>
        </w:rPr>
        <w:t>trControl =</w:t>
      </w:r>
      <w:r>
        <w:rPr>
          <w:rStyle w:val="NormalTok"/>
        </w:rPr>
        <w:t xml:space="preserve"> logistic_control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ogistic)</w:t>
      </w:r>
    </w:p>
    <w:p w14:paraId="2ECBCF2A" w14:textId="77777777" w:rsidR="00AF0B09" w:rsidRDefault="003041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7755  -0.4689  -0.2872  -0.1702   3.24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</w:t>
      </w:r>
      <w:r>
        <w:rPr>
          <w:rStyle w:val="VerbatimChar"/>
        </w:rPr>
        <w:t xml:space="preserve">    Estimate Std. Error z value Pr(&gt;|z|)    </w:t>
      </w:r>
      <w:r>
        <w:br/>
      </w:r>
      <w:r>
        <w:rPr>
          <w:rStyle w:val="VerbatimChar"/>
        </w:rPr>
        <w:t>## (Intercept)               -16.892123   4.035257  -4.186 2.84e-05 ***</w:t>
      </w:r>
      <w:r>
        <w:br/>
      </w:r>
      <w:r>
        <w:rPr>
          <w:rStyle w:val="VerbatimChar"/>
        </w:rPr>
        <w:t>## age                         0.064785   0.004083  15.869  &lt; 2e-16 ***</w:t>
      </w:r>
      <w:r>
        <w:br/>
      </w:r>
      <w:r>
        <w:rPr>
          <w:rStyle w:val="VerbatimChar"/>
        </w:rPr>
        <w:t>## race1Hispanic              -0.082394   0.272714  -0.302 0.762555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race1Mexican               -0.054968   0.244662  -0.225 0.822237    </w:t>
      </w:r>
      <w:r>
        <w:br/>
      </w:r>
      <w:r>
        <w:rPr>
          <w:rStyle w:val="VerbatimChar"/>
        </w:rPr>
        <w:t>## race1White                 -0.808818   0.159968  -5.056 4.28e-07 ***</w:t>
      </w:r>
      <w:r>
        <w:br/>
      </w:r>
      <w:r>
        <w:rPr>
          <w:rStyle w:val="VerbatimChar"/>
        </w:rPr>
        <w:t xml:space="preserve">## race1Other                  0.389281   0.235365   1.654 0.098139 .  </w:t>
      </w:r>
      <w:r>
        <w:br/>
      </w:r>
      <w:r>
        <w:rPr>
          <w:rStyle w:val="VerbatimChar"/>
        </w:rPr>
        <w:t>## `education9 - 11th Grade`  -0.53</w:t>
      </w:r>
      <w:r>
        <w:rPr>
          <w:rStyle w:val="VerbatimChar"/>
        </w:rPr>
        <w:t xml:space="preserve">5589   0.226825  -2.361 0.018214 *  </w:t>
      </w:r>
      <w:r>
        <w:br/>
      </w:r>
      <w:r>
        <w:rPr>
          <w:rStyle w:val="VerbatimChar"/>
        </w:rPr>
        <w:t xml:space="preserve">## `educationHigh School`     -0.364389   0.212440  -1.715 0.086297 .  </w:t>
      </w:r>
      <w:r>
        <w:br/>
      </w:r>
      <w:r>
        <w:rPr>
          <w:rStyle w:val="VerbatimChar"/>
        </w:rPr>
        <w:t xml:space="preserve">## `educationSome College`    -0.401296   0.210925  -1.903 0.057099 .  </w:t>
      </w:r>
      <w:r>
        <w:br/>
      </w:r>
      <w:r>
        <w:rPr>
          <w:rStyle w:val="VerbatimChar"/>
        </w:rPr>
        <w:t xml:space="preserve">## `educationCollege Grad`    -0.508553   0.230369  -2.208 0.027275 *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`hh_income 5000-9999`       0.134519   0.480480   0.280 0.779501    </w:t>
      </w:r>
      <w:r>
        <w:br/>
      </w:r>
      <w:r>
        <w:rPr>
          <w:rStyle w:val="VerbatimChar"/>
        </w:rPr>
        <w:t xml:space="preserve">## `hh_income10000-14999`      0.159433   0.422355   0.377 0.705813    </w:t>
      </w:r>
      <w:r>
        <w:br/>
      </w:r>
      <w:r>
        <w:rPr>
          <w:rStyle w:val="VerbatimChar"/>
        </w:rPr>
        <w:t xml:space="preserve">## `hh_income15000-19999`     -0.074774   0.431751  -0.173 0.862503    </w:t>
      </w:r>
      <w:r>
        <w:br/>
      </w:r>
      <w:r>
        <w:rPr>
          <w:rStyle w:val="VerbatimChar"/>
        </w:rPr>
        <w:t>## `hh_income20000-24999`      0.050077   0</w:t>
      </w:r>
      <w:r>
        <w:rPr>
          <w:rStyle w:val="VerbatimChar"/>
        </w:rPr>
        <w:t xml:space="preserve">.427147   0.117 0.906673    </w:t>
      </w:r>
      <w:r>
        <w:br/>
      </w:r>
      <w:r>
        <w:rPr>
          <w:rStyle w:val="VerbatimChar"/>
        </w:rPr>
        <w:t xml:space="preserve">## `hh_income25000-34999`     -0.351043   0.416022  -0.844 0.398776    </w:t>
      </w:r>
      <w:r>
        <w:br/>
      </w:r>
      <w:r>
        <w:rPr>
          <w:rStyle w:val="VerbatimChar"/>
        </w:rPr>
        <w:t xml:space="preserve">## `hh_income35000-44999`      0.011569   0.411935   0.028 0.977594    </w:t>
      </w:r>
      <w:r>
        <w:br/>
      </w:r>
      <w:r>
        <w:rPr>
          <w:rStyle w:val="VerbatimChar"/>
        </w:rPr>
        <w:t xml:space="preserve">## `hh_income45000-54999`     -0.492290   0.433098  -1.137 0.255676    </w:t>
      </w:r>
      <w:r>
        <w:br/>
      </w:r>
      <w:r>
        <w:rPr>
          <w:rStyle w:val="VerbatimChar"/>
        </w:rPr>
        <w:t>## `hh_inco</w:t>
      </w:r>
      <w:r>
        <w:rPr>
          <w:rStyle w:val="VerbatimChar"/>
        </w:rPr>
        <w:t xml:space="preserve">me55000-64999`     -0.046399   0.432535  -0.107 0.914572    </w:t>
      </w:r>
      <w:r>
        <w:br/>
      </w:r>
      <w:r>
        <w:rPr>
          <w:rStyle w:val="VerbatimChar"/>
        </w:rPr>
        <w:t xml:space="preserve">## `hh_income65000-74999`     -0.017468   0.432414  -0.040 0.967778    </w:t>
      </w:r>
      <w:r>
        <w:br/>
      </w:r>
      <w:r>
        <w:rPr>
          <w:rStyle w:val="VerbatimChar"/>
        </w:rPr>
        <w:t xml:space="preserve">## `hh_income75000-99999`     -0.222732   0.423696  -0.526 0.599105    </w:t>
      </w:r>
      <w:r>
        <w:br/>
      </w:r>
      <w:r>
        <w:rPr>
          <w:rStyle w:val="VerbatimChar"/>
        </w:rPr>
        <w:t xml:space="preserve">## `hh_incomemore 99999`      -0.437939   0.413902 </w:t>
      </w:r>
      <w:r>
        <w:rPr>
          <w:rStyle w:val="VerbatimChar"/>
        </w:rPr>
        <w:t xml:space="preserve"> -1.058 0.290021    </w:t>
      </w:r>
      <w:r>
        <w:br/>
      </w:r>
      <w:r>
        <w:rPr>
          <w:rStyle w:val="VerbatimChar"/>
        </w:rPr>
        <w:t xml:space="preserve">## weight                     -0.026763   0.021250  -1.259 0.207882    </w:t>
      </w:r>
      <w:r>
        <w:br/>
      </w:r>
      <w:r>
        <w:rPr>
          <w:rStyle w:val="VerbatimChar"/>
        </w:rPr>
        <w:t xml:space="preserve">## height                      0.050939   0.023453   2.172 0.029860 *  </w:t>
      </w:r>
      <w:r>
        <w:br/>
      </w:r>
      <w:r>
        <w:rPr>
          <w:rStyle w:val="VerbatimChar"/>
        </w:rPr>
        <w:t>## pulse                       0.016663   0.004498   3.704 0.000212 ***</w:t>
      </w:r>
      <w:r>
        <w:br/>
      </w:r>
      <w:r>
        <w:rPr>
          <w:rStyle w:val="VerbatimChar"/>
        </w:rPr>
        <w:t xml:space="preserve">## bmi             </w:t>
      </w:r>
      <w:r>
        <w:rPr>
          <w:rStyle w:val="VerbatimChar"/>
        </w:rPr>
        <w:t xml:space="preserve">            0.159034   0.060176   2.643 0.008221 ** </w:t>
      </w:r>
      <w:r>
        <w:br/>
      </w:r>
      <w:r>
        <w:rPr>
          <w:rStyle w:val="VerbatimChar"/>
        </w:rPr>
        <w:t xml:space="preserve">## phys_activeYes             -0.099119   0.117231  -0.846 0.397830    </w:t>
      </w:r>
      <w:r>
        <w:br/>
      </w:r>
      <w:r>
        <w:rPr>
          <w:rStyle w:val="VerbatimChar"/>
        </w:rPr>
        <w:t xml:space="preserve">## smoke100Yes                 0.187673   0.112327   1.671 0.094767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967.2  on 4449  degrees of freedom</w:t>
      </w:r>
      <w:r>
        <w:br/>
      </w:r>
      <w:r>
        <w:rPr>
          <w:rStyle w:val="VerbatimChar"/>
        </w:rPr>
        <w:t>## Residual deviance: 2391.1  on 4423  degrees of freedom</w:t>
      </w:r>
      <w:r>
        <w:br/>
      </w:r>
      <w:r>
        <w:rPr>
          <w:rStyle w:val="VerbatimChar"/>
        </w:rPr>
        <w:t>## AIC</w:t>
      </w:r>
      <w:r>
        <w:rPr>
          <w:rStyle w:val="VerbatimChar"/>
        </w:rPr>
        <w:t>: 2445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14:paraId="5BD75805" w14:textId="77777777" w:rsidR="00AF0B09" w:rsidRDefault="0030415B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 xml:space="preserve">(logistic) </w:t>
      </w:r>
      <w:r>
        <w:rPr>
          <w:rStyle w:val="CommentTok"/>
        </w:rPr>
        <w:t>#Accuracy (average) : 0.8926</w:t>
      </w:r>
    </w:p>
    <w:p w14:paraId="6F58A8E1" w14:textId="77777777" w:rsidR="00AF0B09" w:rsidRDefault="0030415B">
      <w:pPr>
        <w:pStyle w:val="SourceCode"/>
      </w:pPr>
      <w:r>
        <w:rPr>
          <w:rStyle w:val="VerbatimChar"/>
        </w:rPr>
        <w:t xml:space="preserve">## Cross-Validated (10 fold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Prediction   No  Yes</w:t>
      </w:r>
      <w:r>
        <w:br/>
      </w:r>
      <w:r>
        <w:rPr>
          <w:rStyle w:val="VerbatimChar"/>
        </w:rPr>
        <w:t>##        No  88.6  9.4</w:t>
      </w:r>
      <w:r>
        <w:br/>
      </w:r>
      <w:r>
        <w:rPr>
          <w:rStyle w:val="VerbatimChar"/>
        </w:rPr>
        <w:t>##        Yes  1.0  1.0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>##  Accuracy (average) : 0.8955</w:t>
      </w:r>
    </w:p>
    <w:p w14:paraId="3753C39D" w14:textId="77777777" w:rsidR="00AF0B09" w:rsidRDefault="0030415B">
      <w:pPr>
        <w:pStyle w:val="Heading2"/>
      </w:pPr>
      <w:bookmarkStart w:id="2" w:name="Xf0aeaeafe25f23d98e5ed2d043e16d7cb3f6aeb"/>
      <w:bookmarkEnd w:id="1"/>
      <w:r>
        <w:t>Q4: Select a “optimal” model and calculate final evaluation metrics in the test set.</w:t>
      </w:r>
    </w:p>
    <w:p w14:paraId="23842BE3" w14:textId="77777777" w:rsidR="00AF0B09" w:rsidRDefault="0030415B">
      <w:pPr>
        <w:pStyle w:val="SourceCode"/>
      </w:pPr>
      <w:r>
        <w:rPr>
          <w:rStyle w:val="CommentTok"/>
        </w:rPr>
        <w:t>#Checking out info about final model</w:t>
      </w:r>
      <w:r>
        <w:br/>
      </w:r>
      <w:r>
        <w:rPr>
          <w:rStyle w:val="NormalTok"/>
        </w:rPr>
        <w:t>svm_caret</w:t>
      </w:r>
      <w:r>
        <w:rPr>
          <w:rStyle w:val="SpecialCharTok"/>
        </w:rPr>
        <w:t>$</w:t>
      </w:r>
      <w:r>
        <w:rPr>
          <w:rStyle w:val="NormalTok"/>
        </w:rPr>
        <w:t>finalModel</w:t>
      </w:r>
    </w:p>
    <w:p w14:paraId="209472BE" w14:textId="77777777" w:rsidR="00AF0B09" w:rsidRDefault="0030415B">
      <w:pPr>
        <w:pStyle w:val="SourceCode"/>
      </w:pPr>
      <w:r>
        <w:rPr>
          <w:rStyle w:val="VerbatimChar"/>
        </w:rPr>
        <w:t xml:space="preserve">## Support Vector Machine object of class "ksvm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V type: C-svc  (classification) </w:t>
      </w:r>
      <w:r>
        <w:br/>
      </w:r>
      <w:r>
        <w:rPr>
          <w:rStyle w:val="VerbatimChar"/>
        </w:rPr>
        <w:t xml:space="preserve">##  parameter : cost C = 0.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(vanilla) kernel function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 : 9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jective Function Valu</w:t>
      </w:r>
      <w:r>
        <w:rPr>
          <w:rStyle w:val="VerbatimChar"/>
        </w:rPr>
        <w:t xml:space="preserve">e : -0.924 </w:t>
      </w:r>
      <w:r>
        <w:br/>
      </w:r>
      <w:r>
        <w:rPr>
          <w:rStyle w:val="VerbatimChar"/>
        </w:rPr>
        <w:t xml:space="preserve">## Training error : 0.10382 </w:t>
      </w:r>
      <w:r>
        <w:br/>
      </w:r>
      <w:r>
        <w:rPr>
          <w:rStyle w:val="VerbatimChar"/>
        </w:rPr>
        <w:t>## Probability model included.</w:t>
      </w:r>
    </w:p>
    <w:p w14:paraId="7A029D3D" w14:textId="77777777" w:rsidR="00AF0B09" w:rsidRDefault="0030415B">
      <w:pPr>
        <w:pStyle w:val="SourceCode"/>
      </w:pPr>
      <w:r>
        <w:rPr>
          <w:rStyle w:val="CommentTok"/>
        </w:rPr>
        <w:t>#Make predictions in testset</w:t>
      </w:r>
      <w:r>
        <w:br/>
      </w:r>
      <w:r>
        <w:rPr>
          <w:rStyle w:val="NormalTok"/>
        </w:rPr>
        <w:t xml:space="preserve">svm_pred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svm_caret, test_data)</w:t>
      </w:r>
      <w:r>
        <w:br/>
      </w:r>
      <w:r>
        <w:br/>
      </w:r>
      <w:r>
        <w:rPr>
          <w:rStyle w:val="CommentTok"/>
        </w:rPr>
        <w:t>#Get evaluation metrics from test set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svm_pred_test, test_data</w:t>
      </w:r>
      <w:r>
        <w:rPr>
          <w:rStyle w:val="SpecialCharTok"/>
        </w:rPr>
        <w:t>$</w:t>
      </w:r>
      <w:r>
        <w:rPr>
          <w:rStyle w:val="NormalTok"/>
        </w:rPr>
        <w:t xml:space="preserve">diabetes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 xml:space="preserve">) </w:t>
      </w:r>
      <w:r>
        <w:rPr>
          <w:rStyle w:val="CommentTok"/>
        </w:rPr>
        <w:t>#Accuracy 0.8966 #Sensitivity:1.00 #Specificity:0.00</w:t>
      </w:r>
    </w:p>
    <w:p w14:paraId="51573288" w14:textId="77777777" w:rsidR="00AF0B09" w:rsidRDefault="0030415B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1709  197</w:t>
      </w:r>
      <w:r>
        <w:br/>
      </w:r>
      <w:r>
        <w:rPr>
          <w:rStyle w:val="VerbatimChar"/>
        </w:rPr>
        <w:t>##        Yes    0    0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>##                A</w:t>
      </w:r>
      <w:r>
        <w:rPr>
          <w:rStyle w:val="VerbatimChar"/>
        </w:rPr>
        <w:t xml:space="preserve">ccuracy : 0.8966        </w:t>
      </w:r>
      <w:r>
        <w:br/>
      </w:r>
      <w:r>
        <w:rPr>
          <w:rStyle w:val="VerbatimChar"/>
        </w:rPr>
        <w:t>##                  95% CI : (0.8821, 0.91)</w:t>
      </w:r>
      <w:r>
        <w:br/>
      </w:r>
      <w:r>
        <w:rPr>
          <w:rStyle w:val="VerbatimChar"/>
        </w:rPr>
        <w:t xml:space="preserve">##     No Information Rate : 0.8966        </w:t>
      </w:r>
      <w:r>
        <w:br/>
      </w:r>
      <w:r>
        <w:rPr>
          <w:rStyle w:val="VerbatimChar"/>
        </w:rPr>
        <w:t xml:space="preserve">##     P-Value [Acc &gt; NIR] : 0.519 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Kappa : 0            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##  Mcnemar's Test P-Value : &lt;2e-16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lastRenderedPageBreak/>
        <w:t xml:space="preserve">##             Sensitivity : 1.0000        </w:t>
      </w:r>
      <w:r>
        <w:br/>
      </w:r>
      <w:r>
        <w:rPr>
          <w:rStyle w:val="VerbatimChar"/>
        </w:rPr>
        <w:t xml:space="preserve">##             Specificity : 0.0000        </w:t>
      </w:r>
      <w:r>
        <w:br/>
      </w:r>
      <w:r>
        <w:rPr>
          <w:rStyle w:val="VerbatimChar"/>
        </w:rPr>
        <w:t xml:space="preserve">##          Pos Pred Value : 0.8966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Neg Pred Value :    NaN        </w:t>
      </w:r>
      <w:r>
        <w:br/>
      </w:r>
      <w:r>
        <w:rPr>
          <w:rStyle w:val="VerbatimChar"/>
        </w:rPr>
        <w:t xml:space="preserve">##              Prevalence : 0.8966        </w:t>
      </w:r>
      <w:r>
        <w:br/>
      </w:r>
      <w:r>
        <w:rPr>
          <w:rStyle w:val="VerbatimChar"/>
        </w:rPr>
        <w:t xml:space="preserve">##          Detection Rate : 0.8966        </w:t>
      </w:r>
      <w:r>
        <w:br/>
      </w:r>
      <w:r>
        <w:rPr>
          <w:rStyle w:val="VerbatimChar"/>
        </w:rPr>
        <w:t xml:space="preserve">##    Detection Prevalence : 1.0000        </w:t>
      </w:r>
      <w:r>
        <w:br/>
      </w:r>
      <w:r>
        <w:rPr>
          <w:rStyle w:val="VerbatimChar"/>
        </w:rPr>
        <w:t xml:space="preserve">##       Balanced Accuracy : 0.5000        </w:t>
      </w:r>
      <w:r>
        <w:br/>
      </w:r>
      <w:r>
        <w:rPr>
          <w:rStyle w:val="VerbatimChar"/>
        </w:rPr>
        <w:t xml:space="preserve">##                           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      'Positive' Class : No            </w:t>
      </w:r>
      <w:r>
        <w:br/>
      </w:r>
      <w:r>
        <w:rPr>
          <w:rStyle w:val="VerbatimChar"/>
        </w:rPr>
        <w:t xml:space="preserve">## </w:t>
      </w:r>
    </w:p>
    <w:p w14:paraId="193A7189" w14:textId="77777777" w:rsidR="00AF0B09" w:rsidRDefault="0030415B">
      <w:pPr>
        <w:pStyle w:val="SourceCode"/>
      </w:pPr>
      <w:r>
        <w:rPr>
          <w:rStyle w:val="CommentTok"/>
        </w:rPr>
        <w:t>#Create ROC Curve for Analysis</w:t>
      </w:r>
      <w:r>
        <w:br/>
      </w:r>
      <w:r>
        <w:rPr>
          <w:rStyle w:val="NormalTok"/>
        </w:rPr>
        <w:t xml:space="preserve">pred.pr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svm_caret, test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nother potential evaluation: Area under the Receiver Operating Curve (AUROC)</w:t>
      </w:r>
      <w:r>
        <w:br/>
      </w:r>
      <w:r>
        <w:rPr>
          <w:rStyle w:val="NormalTok"/>
        </w:rPr>
        <w:t xml:space="preserve">analys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>(</w:t>
      </w:r>
      <w:r>
        <w:rPr>
          <w:rStyle w:val="AttributeTok"/>
        </w:rPr>
        <w:t>response =</w:t>
      </w:r>
      <w:r>
        <w:rPr>
          <w:rStyle w:val="NormalTok"/>
        </w:rPr>
        <w:t xml:space="preserve"> test_da</w:t>
      </w:r>
      <w:r>
        <w:rPr>
          <w:rStyle w:val="NormalTok"/>
        </w:rPr>
        <w:t>ta</w:t>
      </w:r>
      <w:r>
        <w:rPr>
          <w:rStyle w:val="SpecialCharTok"/>
        </w:rPr>
        <w:t>$</w:t>
      </w:r>
      <w:r>
        <w:rPr>
          <w:rStyle w:val="NormalTok"/>
        </w:rPr>
        <w:t xml:space="preserve">diabetes, </w:t>
      </w:r>
      <w:r>
        <w:rPr>
          <w:rStyle w:val="AttributeTok"/>
        </w:rPr>
        <w:t>predictor =</w:t>
      </w:r>
      <w:r>
        <w:rPr>
          <w:rStyle w:val="NormalTok"/>
        </w:rPr>
        <w:t xml:space="preserve"> pred.prob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72225E59" w14:textId="77777777" w:rsidR="00AF0B09" w:rsidRDefault="0030415B">
      <w:pPr>
        <w:pStyle w:val="SourceCode"/>
      </w:pPr>
      <w:r>
        <w:rPr>
          <w:rStyle w:val="VerbatimChar"/>
        </w:rPr>
        <w:t>## Setting levels: control = No, case = Yes</w:t>
      </w:r>
    </w:p>
    <w:p w14:paraId="2B8A6469" w14:textId="77777777" w:rsidR="00AF0B09" w:rsidRDefault="0030415B">
      <w:pPr>
        <w:pStyle w:val="SourceCode"/>
      </w:pPr>
      <w:r>
        <w:rPr>
          <w:rStyle w:val="VerbatimChar"/>
        </w:rPr>
        <w:t>## Setting direction: controls &lt; cases</w:t>
      </w:r>
    </w:p>
    <w:p w14:paraId="773ACF28" w14:textId="77777777" w:rsidR="00AF0B09" w:rsidRDefault="0030415B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analysis</w:t>
      </w:r>
      <w:r>
        <w:rPr>
          <w:rStyle w:val="SpecialCharTok"/>
        </w:rPr>
        <w:t>$</w:t>
      </w:r>
      <w:r>
        <w:rPr>
          <w:rStyle w:val="NormalTok"/>
        </w:rPr>
        <w:t>specificities,analysis</w:t>
      </w:r>
      <w:r>
        <w:rPr>
          <w:rStyle w:val="SpecialCharTok"/>
        </w:rPr>
        <w:t>$</w:t>
      </w:r>
      <w:r>
        <w:rPr>
          <w:rStyle w:val="NormalTok"/>
        </w:rPr>
        <w:t>sensitivities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ensitivity"</w:t>
      </w:r>
      <w:r>
        <w:rPr>
          <w:rStyle w:val="NormalTok"/>
        </w:rPr>
        <w:t>,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-Specificity"</w:t>
      </w:r>
      <w:r>
        <w:rPr>
          <w:rStyle w:val="NormalTok"/>
        </w:rPr>
        <w:t>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OC Curve for Diabetes Classificatio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62A2885" w14:textId="77777777" w:rsidR="00AF0B09" w:rsidRDefault="0030415B">
      <w:pPr>
        <w:pStyle w:val="FirstParagraph"/>
      </w:pPr>
      <w:r>
        <w:rPr>
          <w:noProof/>
        </w:rPr>
        <w:lastRenderedPageBreak/>
        <w:drawing>
          <wp:inline distT="0" distB="0" distL="0" distR="0" wp14:anchorId="2DB40199" wp14:editId="6DAE143C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_HW6_JF_files/figure-docx/Support_Vector_Classifier%20continued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613AE0" w14:textId="77777777" w:rsidR="00AF0B09" w:rsidRDefault="0030415B">
      <w:pPr>
        <w:pStyle w:val="SourceCode"/>
      </w:pPr>
      <w:r>
        <w:rPr>
          <w:rStyle w:val="CommentTok"/>
        </w:rPr>
        <w:t>#varImp(svm_caret)</w:t>
      </w:r>
    </w:p>
    <w:p w14:paraId="3F1C84EF" w14:textId="77777777" w:rsidR="00AF0B09" w:rsidRDefault="0030415B">
      <w:pPr>
        <w:pStyle w:val="Heading2"/>
      </w:pPr>
      <w:bookmarkStart w:id="3" w:name="X9ea170f54620cfd03bec8758b3f115e9cde7b7a"/>
      <w:bookmarkEnd w:id="2"/>
      <w:r>
        <w:t>Q5: List and describe at least two limitations/considerations of the model generated by this analysis. Limitations can be analytical or they can be considerat</w:t>
      </w:r>
      <w:r>
        <w:t>ions that need to be made regarding how the model would be applied in practice.</w:t>
      </w:r>
    </w:p>
    <w:p w14:paraId="44248B55" w14:textId="77777777" w:rsidR="00AF0B09" w:rsidRDefault="0030415B">
      <w:pPr>
        <w:pStyle w:val="FirstParagraph"/>
      </w:pPr>
      <w:r>
        <w:t>Some advantages of support vector classification is that it is very effective with high dimensional data and it can be used for both regression and classification problem. Some</w:t>
      </w:r>
      <w:r>
        <w:t xml:space="preserve"> disadvantages of this algorithm type is that took more time to train the data, which is most likely due to this being a data set. SVC is not a probabilistic model so we can not explain the diabetes classification in terms of probability, which could be an</w:t>
      </w:r>
      <w:r>
        <w:t xml:space="preserve"> issue if we wanted to use this model to explain the predictions to those who do not have a machine learning background.</w:t>
      </w:r>
      <w:bookmarkEnd w:id="3"/>
    </w:p>
    <w:sectPr w:rsidR="00AF0B0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37BD8E" w14:textId="77777777" w:rsidR="0030415B" w:rsidRDefault="0030415B">
      <w:pPr>
        <w:spacing w:after="0"/>
      </w:pPr>
      <w:r>
        <w:separator/>
      </w:r>
    </w:p>
  </w:endnote>
  <w:endnote w:type="continuationSeparator" w:id="0">
    <w:p w14:paraId="1E15130B" w14:textId="77777777" w:rsidR="0030415B" w:rsidRDefault="003041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E69E0A" w14:textId="77777777" w:rsidR="0030415B" w:rsidRDefault="0030415B">
      <w:r>
        <w:separator/>
      </w:r>
    </w:p>
  </w:footnote>
  <w:footnote w:type="continuationSeparator" w:id="0">
    <w:p w14:paraId="611994A6" w14:textId="77777777" w:rsidR="0030415B" w:rsidRDefault="003041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E07A47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0415B"/>
    <w:rsid w:val="003A77F5"/>
    <w:rsid w:val="004E29B3"/>
    <w:rsid w:val="00546094"/>
    <w:rsid w:val="00590D07"/>
    <w:rsid w:val="00784D58"/>
    <w:rsid w:val="008D6863"/>
    <w:rsid w:val="00AF0B0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BF05762"/>
  <w15:docId w15:val="{59CA9348-5028-C44D-98CF-427874B6C5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4909</Words>
  <Characters>27983</Characters>
  <Application>Microsoft Office Word</Application>
  <DocSecurity>0</DocSecurity>
  <Lines>233</Lines>
  <Paragraphs>65</Paragraphs>
  <ScaleCrop>false</ScaleCrop>
  <Company/>
  <LinksUpToDate>false</LinksUpToDate>
  <CharactersWithSpaces>32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HW6_JF</dc:title>
  <dc:creator>Fordjuoh, Judy</dc:creator>
  <cp:keywords/>
  <cp:lastModifiedBy>Fordjuoh, Judy</cp:lastModifiedBy>
  <cp:revision>2</cp:revision>
  <dcterms:created xsi:type="dcterms:W3CDTF">2022-02-25T01:05:00Z</dcterms:created>
  <dcterms:modified xsi:type="dcterms:W3CDTF">2022-02-25T0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23, 2022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